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26A" w:rsidRDefault="0024589C" w:rsidP="00EB6023">
      <w:pPr>
        <w:rPr>
          <w:rFonts w:ascii="Times New Roman" w:eastAsia="ＭＳ 明朝" w:hAnsi="Times New Roman" w:cs="Times New Roman"/>
          <w:b/>
          <w:bCs/>
          <w:i/>
          <w:iCs/>
          <w:color w:val="008080"/>
          <w:sz w:val="24"/>
          <w:szCs w:val="28"/>
        </w:rPr>
      </w:pPr>
      <w:bookmarkStart w:id="0" w:name="_GoBack"/>
      <w:bookmarkEnd w:id="0"/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-457200</wp:posOffset>
                </wp:positionV>
                <wp:extent cx="6638925" cy="754380"/>
                <wp:effectExtent l="0" t="0" r="0" b="26670"/>
                <wp:wrapNone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8925" cy="754380"/>
                          <a:chOff x="702" y="744"/>
                          <a:chExt cx="10975" cy="1444"/>
                        </a:xfrm>
                      </wpg:grpSpPr>
                      <wps:wsp>
                        <wps:cNvPr id="17" name="Line 17"/>
                        <wps:cNvCnPr/>
                        <wps:spPr bwMode="auto">
                          <a:xfrm>
                            <a:off x="924" y="2188"/>
                            <a:ext cx="10464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02" y="1081"/>
                            <a:ext cx="4648" cy="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B6023" w:rsidRDefault="00EB6023" w:rsidP="00EB6023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  <w:t>Nishiyamato Academy of Californi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035" y="1418"/>
                            <a:ext cx="4095" cy="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B6023" w:rsidRDefault="00EB6023" w:rsidP="00EB6023">
                              <w:pPr>
                                <w:rPr>
                                  <w:color w:val="0080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eastAsia"/>
                                  <w:color w:val="008080"/>
                                  <w:sz w:val="20"/>
                                  <w:szCs w:val="20"/>
                                </w:rPr>
                                <w:t xml:space="preserve">2458 Lomita Blvd., Lomita, CA 90717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6474" y="1081"/>
                            <a:ext cx="5203" cy="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B6023" w:rsidRDefault="00EB6023" w:rsidP="00EB6023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  <w:t>Nishiyamato Academy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  <w:t xml:space="preserve"> Saturday School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</w:p>
                            <w:p w:rsidR="00EB6023" w:rsidRDefault="00EB6023" w:rsidP="00EB6023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8"/>
                                  <w:szCs w:val="28"/>
                                </w:rPr>
                              </w:pPr>
                            </w:p>
                            <w:p w:rsidR="00EB6023" w:rsidRDefault="00EB6023" w:rsidP="00EB6023"/>
                            <w:p w:rsidR="00EB6023" w:rsidRDefault="00EB6023" w:rsidP="00EB602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64" y="744"/>
                            <a:ext cx="1272" cy="11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6918" y="1418"/>
                            <a:ext cx="4700" cy="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B6023" w:rsidRDefault="00EB6023" w:rsidP="00EB6023">
                              <w:pPr>
                                <w:rPr>
                                  <w:color w:val="0080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hint="eastAsia"/>
                                  <w:color w:val="008080"/>
                                  <w:sz w:val="20"/>
                                  <w:szCs w:val="20"/>
                                </w:rPr>
                                <w:t>Phone: (310) 325-7040 / Fax: (310) 325-76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" o:spid="_x0000_s1026" style="position:absolute;left:0;text-align:left;margin-left:-18.75pt;margin-top:-36pt;width:522.75pt;height:59.4pt;z-index:251669504" coordorigin="702,744" coordsize="10975,14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">
                <v:line id="Line 17" o:spid="_x0000_s1027" style="position:absolute;visibility:visible;mso-wrap-style:square" from="924,2188" to="11388,21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tphmsIAAADbAAAADwAAAGRycy9kb3ducmV2LnhtbERPTWvCQBC9C/0PyxS86aaCVVJXKUqr&#10;F6FNC16H7DQJZmeT7Bjjv+8Khd7m8T5ntRlcrXrqQuXZwNM0AUWce1txYeD7622yBBUE2WLtmQzc&#10;KMBm/TBaYWr9lT+pz6RQMYRDigZKkSbVOuQlOQxT3xBH7sd3DiXCrtC2w2sMd7WeJcmzdlhxbCix&#10;oW1J+Tm7OAPn97Zu5bY4HbenS7/ffbTzpbTGjB+H1xdQQoP8i//cBxvnL+D+SzxAr3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2tphmsIAAADbAAAADwAAAAAAAAAAAAAA&#10;AAChAgAAZHJzL2Rvd25yZXYueG1sUEsFBgAAAAAEAAQA+QAAAJADAAAAAA==&#10;" strokecolor="teal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8" type="#_x0000_t202" style="position:absolute;left:702;top:1081;width:4648;height:5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<v:textbox>
                    <w:txbxContent>
                      <w:p w:rsidR="00EB6023" w:rsidRDefault="00EB6023" w:rsidP="00EB6023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  <w:t>Nishiyamato Academy of California</w:t>
                        </w:r>
                      </w:p>
                    </w:txbxContent>
                  </v:textbox>
                </v:shape>
                <v:shape id="Text Box 19" o:spid="_x0000_s1029" type="#_x0000_t202" style="position:absolute;left:1035;top:1418;width:4095;height:6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wfRM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Wpy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uwfRMAAAADbAAAADwAAAAAAAAAAAAAAAACYAgAAZHJzL2Rvd25y&#10;ZXYueG1sUEsFBgAAAAAEAAQA9QAAAIUDAAAAAA==&#10;" filled="f" stroked="f">
                  <v:textbox>
                    <w:txbxContent>
                      <w:p w:rsidR="00EB6023" w:rsidRDefault="00EB6023" w:rsidP="00EB6023">
                        <w:pPr>
                          <w:rPr>
                            <w:color w:val="008080"/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color w:val="008080"/>
                            <w:sz w:val="20"/>
                            <w:szCs w:val="20"/>
                          </w:rPr>
                          <w:t xml:space="preserve">2458 Lomita Blvd., Lomita, CA 90717  </w:t>
                        </w:r>
                      </w:p>
                    </w:txbxContent>
                  </v:textbox>
                </v:shape>
                <v:shape id="Text Box 20" o:spid="_x0000_s1030" type="#_x0000_t202" style="position:absolute;left:6474;top:1081;width:5203;height:5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C638IA&#10;AADbAAAADwAAAGRycy9kb3ducmV2LnhtbESPQYvCMBSE78L+h/AEb5ooKto1yqIseFLUXWFvj+bZ&#10;FpuX0mRt/fdGEDwOM/MNs1i1thQ3qn3hWMNwoEAQp84UnGn4OX33ZyB8QDZYOiYNd/KwWn50FpgY&#10;1/CBbseQiQhhn6CGPIQqkdKnOVn0A1cRR+/iaoshyjqTpsYmwm0pR0pNpcWC40KOFa1zSq/Hf6vh&#10;d3f5O4/VPtvYSdW4Vkm2c6l1r9t+fYII1IZ3+NXeGg2jITy/xB8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oLrfwgAAANsAAAAPAAAAAAAAAAAAAAAAAJgCAABkcnMvZG93&#10;bnJldi54bWxQSwUGAAAAAAQABAD1AAAAhwMAAAAA&#10;" filled="f" stroked="f">
                  <v:textbox>
                    <w:txbxContent>
                      <w:p w:rsidR="00EB6023" w:rsidRDefault="00EB6023" w:rsidP="00EB6023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  <w:t>Nishiyamato Academy</w:t>
                        </w:r>
                        <w:r>
                          <w:rPr>
                            <w:rFonts w:ascii="Times New Roman" w:hAnsi="Times New Roman" w:cs="Times New Roman" w:hint="eastAsia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  <w:t xml:space="preserve"> Saturday School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  <w:szCs w:val="28"/>
                          </w:rPr>
                          <w:t xml:space="preserve"> </w:t>
                        </w:r>
                      </w:p>
                      <w:p w:rsidR="00EB6023" w:rsidRDefault="00EB6023" w:rsidP="00EB6023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8"/>
                            <w:szCs w:val="28"/>
                          </w:rPr>
                        </w:pPr>
                      </w:p>
                      <w:p w:rsidR="00EB6023" w:rsidRDefault="00EB6023" w:rsidP="00EB6023"/>
                      <w:p w:rsidR="00EB6023" w:rsidRDefault="00EB6023" w:rsidP="00EB6023"/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31" type="#_x0000_t75" style="position:absolute;left:5364;top:744;width:1272;height:11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Dfv3DDAAAA2wAAAA8AAABkcnMvZG93bnJldi54bWxEj0GLwjAUhO8L/ofwBG9rag8iXWMRQehB&#10;kXVF19uzebbV5qU0Ubv/3iwIHoeZ+YaZpp2pxZ1aV1lWMBpGIIhzqysuFOx+lp8TEM4ja6wtk4I/&#10;cpDOeh9TTLR98Dfdt74QAcIuQQWl900ipctLMuiGtiEO3tm2Bn2QbSF1i48AN7WMo2gsDVYcFkps&#10;aFFSft3ejILTWq4Oe1qNzeW43xy0zOJN96vUoN/Nv0B46vw7/GpnWkEcw/+X8APk7Ak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N+/cMMAAADbAAAADwAAAAAAAAAAAAAAAACf&#10;AgAAZHJzL2Rvd25yZXYueG1sUEsFBgAAAAAEAAQA9wAAAI8DAAAAAA==&#10;">
                  <v:imagedata r:id="rId9" o:title=""/>
                </v:shape>
                <v:shape id="Text Box 22" o:spid="_x0000_s1032" type="#_x0000_t202" style="position:absolute;left:6918;top:1418;width:4700;height:6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    <v:textbox>
                    <w:txbxContent>
                      <w:p w:rsidR="00EB6023" w:rsidRDefault="00EB6023" w:rsidP="00EB6023">
                        <w:pPr>
                          <w:rPr>
                            <w:color w:val="008080"/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color w:val="008080"/>
                            <w:sz w:val="20"/>
                            <w:szCs w:val="20"/>
                          </w:rPr>
                          <w:t>Phone: (310) 325-7040 / Fax: (310) 325-76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B6023" w:rsidRDefault="00EB6023" w:rsidP="00EB6023"/>
    <w:p w:rsidR="00EB6023" w:rsidRPr="00EB6023" w:rsidRDefault="00EB6023" w:rsidP="00EB6023">
      <w:pPr>
        <w:rPr>
          <w:rFonts w:ascii="Century" w:eastAsia="ＭＳ 明朝" w:hAnsi="Century" w:cs="Times New Roman"/>
          <w:szCs w:val="24"/>
          <w:lang w:eastAsia="zh-TW"/>
        </w:rPr>
      </w:pPr>
      <w:r>
        <w:rPr>
          <w:rFonts w:hint="eastAsia"/>
        </w:rPr>
        <w:t>中学部</w:t>
      </w:r>
      <w:r w:rsidR="006B7D9D">
        <w:rPr>
          <w:rFonts w:hint="eastAsia"/>
          <w:lang w:eastAsia="zh-TW"/>
        </w:rPr>
        <w:t>保護者</w:t>
      </w:r>
      <w:r w:rsidR="006B7D9D">
        <w:rPr>
          <w:rFonts w:hint="eastAsia"/>
        </w:rPr>
        <w:t>様</w:t>
      </w:r>
      <w:r>
        <w:rPr>
          <w:rFonts w:hint="eastAsia"/>
          <w:lang w:eastAsia="zh-TW"/>
        </w:rPr>
        <w:t xml:space="preserve">　</w:t>
      </w:r>
      <w:r>
        <w:rPr>
          <w:rFonts w:eastAsia="PMingLiU" w:hint="eastAsia"/>
          <w:lang w:eastAsia="zh-TW"/>
        </w:rPr>
        <w:t xml:space="preserve">                                                          </w:t>
      </w:r>
      <w:r w:rsidR="00CF798E">
        <w:rPr>
          <w:rFonts w:asciiTheme="minorEastAsia" w:hAnsiTheme="minorEastAsia" w:hint="eastAsia"/>
        </w:rPr>
        <w:t xml:space="preserve">　</w:t>
      </w:r>
      <w:r w:rsidR="006B7D9D">
        <w:rPr>
          <w:rFonts w:asciiTheme="minorEastAsia" w:hAnsiTheme="minorEastAsia" w:hint="eastAsia"/>
        </w:rPr>
        <w:t xml:space="preserve">　</w:t>
      </w:r>
      <w:r w:rsidRPr="00EB6023">
        <w:rPr>
          <w:rFonts w:ascii="Century" w:eastAsia="ＭＳ 明朝" w:hAnsi="Century" w:cs="Times New Roman" w:hint="eastAsia"/>
          <w:szCs w:val="24"/>
        </w:rPr>
        <w:t>201</w:t>
      </w:r>
      <w:r w:rsidR="004B18A2">
        <w:rPr>
          <w:rFonts w:ascii="Century" w:eastAsia="ＭＳ 明朝" w:hAnsi="Century" w:cs="Times New Roman" w:hint="eastAsia"/>
          <w:szCs w:val="24"/>
        </w:rPr>
        <w:t>8</w:t>
      </w:r>
      <w:r w:rsidRPr="00EB6023">
        <w:rPr>
          <w:rFonts w:ascii="Century" w:eastAsia="ＭＳ 明朝" w:hAnsi="Century" w:cs="Times New Roman" w:hint="eastAsia"/>
          <w:szCs w:val="24"/>
          <w:lang w:eastAsia="zh-TW"/>
        </w:rPr>
        <w:t>年</w:t>
      </w:r>
      <w:r w:rsidR="00CF798E">
        <w:rPr>
          <w:rFonts w:ascii="Century" w:eastAsia="ＭＳ 明朝" w:hAnsi="Century" w:cs="Times New Roman" w:hint="eastAsia"/>
          <w:szCs w:val="24"/>
        </w:rPr>
        <w:t>5</w:t>
      </w:r>
      <w:r w:rsidRPr="00EB6023">
        <w:rPr>
          <w:rFonts w:ascii="Century" w:eastAsia="ＭＳ 明朝" w:hAnsi="Century" w:cs="Times New Roman" w:hint="eastAsia"/>
          <w:szCs w:val="24"/>
          <w:lang w:eastAsia="zh-TW"/>
        </w:rPr>
        <w:t>月</w:t>
      </w:r>
      <w:r w:rsidRPr="00EB6023">
        <w:rPr>
          <w:rFonts w:ascii="Century" w:eastAsia="ＭＳ 明朝" w:hAnsi="Century" w:cs="Times New Roman" w:hint="eastAsia"/>
          <w:szCs w:val="24"/>
        </w:rPr>
        <w:t xml:space="preserve"> </w:t>
      </w:r>
      <w:r w:rsidR="001C512A">
        <w:rPr>
          <w:rFonts w:ascii="Century" w:eastAsia="ＭＳ 明朝" w:hAnsi="Century" w:cs="Times New Roman"/>
          <w:szCs w:val="24"/>
        </w:rPr>
        <w:t>2</w:t>
      </w:r>
      <w:r w:rsidRPr="00EB6023">
        <w:rPr>
          <w:rFonts w:ascii="Century" w:eastAsia="ＭＳ 明朝" w:hAnsi="Century" w:cs="Times New Roman" w:hint="eastAsia"/>
          <w:szCs w:val="24"/>
          <w:lang w:eastAsia="zh-TW"/>
        </w:rPr>
        <w:t>日</w:t>
      </w:r>
    </w:p>
    <w:p w:rsidR="00EB6023" w:rsidRPr="00EB6023" w:rsidRDefault="00EB6023" w:rsidP="00F54310">
      <w:pPr>
        <w:ind w:firstLineChars="3400" w:firstLine="7140"/>
        <w:rPr>
          <w:rFonts w:ascii="Century" w:eastAsia="ＭＳ 明朝" w:hAnsi="Century" w:cs="Times New Roman"/>
          <w:szCs w:val="24"/>
        </w:rPr>
      </w:pPr>
      <w:r w:rsidRPr="00EB6023">
        <w:rPr>
          <w:rFonts w:ascii="Century" w:eastAsia="ＭＳ 明朝" w:hAnsi="Century" w:cs="Times New Roman" w:hint="eastAsia"/>
          <w:szCs w:val="24"/>
        </w:rPr>
        <w:t>西大和学園カリフォルニア校</w:t>
      </w:r>
    </w:p>
    <w:p w:rsidR="00EB6023" w:rsidRPr="00EB6023" w:rsidRDefault="00EB6023" w:rsidP="00F54310">
      <w:pPr>
        <w:ind w:firstLineChars="3450" w:firstLine="7245"/>
        <w:rPr>
          <w:rFonts w:ascii="Century" w:eastAsia="ＭＳ 明朝" w:hAnsi="Century" w:cs="Times New Roman"/>
          <w:szCs w:val="24"/>
        </w:rPr>
      </w:pPr>
      <w:r w:rsidRPr="00EB6023">
        <w:rPr>
          <w:rFonts w:ascii="Century" w:eastAsia="ＭＳ 明朝" w:hAnsi="Century" w:cs="Times New Roman" w:hint="eastAsia"/>
          <w:szCs w:val="24"/>
        </w:rPr>
        <w:t xml:space="preserve">校　長　　</w:t>
      </w:r>
      <w:r w:rsidR="00F13818">
        <w:rPr>
          <w:rFonts w:ascii="Century" w:eastAsia="ＭＳ 明朝" w:hAnsi="Century" w:cs="Times New Roman" w:hint="eastAsia"/>
          <w:szCs w:val="24"/>
        </w:rPr>
        <w:t>小　倉　佳　恵</w:t>
      </w:r>
    </w:p>
    <w:p w:rsidR="00EB6023" w:rsidRPr="00EB6023" w:rsidRDefault="00F13818" w:rsidP="00EB6023">
      <w:pPr>
        <w:ind w:left="735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</w:t>
      </w:r>
    </w:p>
    <w:p w:rsidR="00EB6023" w:rsidRPr="00EB6023" w:rsidRDefault="00EB6023" w:rsidP="00EB6023">
      <w:pPr>
        <w:spacing w:line="360" w:lineRule="auto"/>
        <w:jc w:val="center"/>
        <w:rPr>
          <w:rFonts w:ascii="Century" w:eastAsia="ＭＳ 明朝" w:hAnsi="Century" w:cs="Times New Roman"/>
          <w:sz w:val="32"/>
          <w:szCs w:val="32"/>
        </w:rPr>
      </w:pPr>
      <w:r w:rsidRPr="00EB6023">
        <w:rPr>
          <w:rFonts w:ascii="Century" w:eastAsia="ＭＳ 明朝" w:hAnsi="Century" w:cs="Times New Roman" w:hint="eastAsia"/>
          <w:sz w:val="32"/>
          <w:szCs w:val="32"/>
        </w:rPr>
        <w:t>校外研修のお知らせ</w:t>
      </w:r>
    </w:p>
    <w:p w:rsidR="00EB6023" w:rsidRPr="00EB6023" w:rsidRDefault="00EB6023" w:rsidP="00F13818">
      <w:pPr>
        <w:ind w:firstLineChars="100" w:firstLine="210"/>
        <w:rPr>
          <w:rFonts w:ascii="Century" w:eastAsia="ＭＳ 明朝" w:hAnsi="Century" w:cs="Times New Roman"/>
          <w:szCs w:val="24"/>
        </w:rPr>
      </w:pPr>
      <w:r w:rsidRPr="00EB6023">
        <w:rPr>
          <w:rFonts w:ascii="Century" w:eastAsia="ＭＳ 明朝" w:hAnsi="Century" w:cs="Times New Roman" w:hint="eastAsia"/>
          <w:szCs w:val="24"/>
        </w:rPr>
        <w:t>木々の緑</w:t>
      </w:r>
      <w:r w:rsidR="006B7D9D">
        <w:rPr>
          <w:rFonts w:ascii="Century" w:eastAsia="ＭＳ 明朝" w:hAnsi="Century" w:cs="Times New Roman" w:hint="eastAsia"/>
          <w:szCs w:val="24"/>
        </w:rPr>
        <w:t>が目に鮮やかな季節となりました。保護者のみなさまにおきましては、</w:t>
      </w:r>
      <w:r w:rsidR="002C7578">
        <w:rPr>
          <w:rFonts w:ascii="Century" w:eastAsia="ＭＳ 明朝" w:hAnsi="Century" w:cs="Times New Roman" w:hint="eastAsia"/>
          <w:szCs w:val="24"/>
        </w:rPr>
        <w:t>ますますご健勝のことと存じ上げます。</w:t>
      </w:r>
      <w:r w:rsidR="006B7D9D">
        <w:rPr>
          <w:rFonts w:ascii="Century" w:eastAsia="ＭＳ 明朝" w:hAnsi="Century" w:cs="Times New Roman" w:hint="eastAsia"/>
          <w:szCs w:val="24"/>
        </w:rPr>
        <w:t>さて、</w:t>
      </w:r>
      <w:r w:rsidR="001C512A">
        <w:rPr>
          <w:rFonts w:ascii="Century" w:eastAsia="ＭＳ 明朝" w:hAnsi="Century" w:cs="Times New Roman" w:hint="eastAsia"/>
          <w:szCs w:val="24"/>
        </w:rPr>
        <w:t>今年度も</w:t>
      </w:r>
      <w:r w:rsidRPr="00EB6023">
        <w:rPr>
          <w:rFonts w:ascii="Century" w:eastAsia="ＭＳ 明朝" w:hAnsi="Century" w:cs="Times New Roman" w:hint="eastAsia"/>
          <w:szCs w:val="24"/>
        </w:rPr>
        <w:t>校外研修を</w:t>
      </w:r>
      <w:r w:rsidR="006B7D9D">
        <w:rPr>
          <w:rFonts w:ascii="Century" w:eastAsia="ＭＳ 明朝" w:hAnsi="Century" w:cs="Times New Roman" w:hint="eastAsia"/>
          <w:szCs w:val="24"/>
        </w:rPr>
        <w:t>下記の通り実施いたしますのでお知らせいたします。なお、</w:t>
      </w:r>
      <w:r w:rsidR="00175167">
        <w:rPr>
          <w:rFonts w:ascii="Century" w:eastAsia="ＭＳ 明朝" w:hAnsi="Century" w:cs="Times New Roman" w:hint="eastAsia"/>
          <w:szCs w:val="24"/>
        </w:rPr>
        <w:t>この日の</w:t>
      </w:r>
      <w:r w:rsidRPr="00EB6023">
        <w:rPr>
          <w:rFonts w:ascii="Century" w:eastAsia="ＭＳ 明朝" w:hAnsi="Century" w:cs="Times New Roman" w:hint="eastAsia"/>
          <w:szCs w:val="24"/>
        </w:rPr>
        <w:t>補習はございません。</w:t>
      </w:r>
    </w:p>
    <w:p w:rsidR="00F13818" w:rsidRDefault="00F13818" w:rsidP="00EB6023">
      <w:pPr>
        <w:spacing w:line="360" w:lineRule="auto"/>
        <w:jc w:val="center"/>
        <w:rPr>
          <w:rFonts w:ascii="Century" w:eastAsia="PMingLiU" w:hAnsi="Century" w:cs="Times New Roman"/>
          <w:szCs w:val="24"/>
          <w:lang w:eastAsia="zh-TW"/>
        </w:rPr>
      </w:pPr>
    </w:p>
    <w:p w:rsidR="00EB6023" w:rsidRDefault="00EB6023" w:rsidP="00EB6023">
      <w:pPr>
        <w:spacing w:line="360" w:lineRule="auto"/>
        <w:jc w:val="center"/>
        <w:rPr>
          <w:rFonts w:ascii="Century" w:eastAsia="PMingLiU" w:hAnsi="Century" w:cs="Times New Roman"/>
          <w:szCs w:val="24"/>
          <w:lang w:eastAsia="zh-TW"/>
        </w:rPr>
      </w:pPr>
      <w:r w:rsidRPr="00EB6023">
        <w:rPr>
          <w:rFonts w:ascii="Century" w:eastAsia="ＭＳ 明朝" w:hAnsi="Century" w:cs="Times New Roman" w:hint="eastAsia"/>
          <w:szCs w:val="24"/>
          <w:lang w:eastAsia="zh-TW"/>
        </w:rPr>
        <w:t>記</w:t>
      </w:r>
    </w:p>
    <w:p w:rsidR="004B18A2" w:rsidRDefault="004B18A2" w:rsidP="004B18A2">
      <w:pPr>
        <w:ind w:firstLineChars="200" w:firstLine="420"/>
      </w:pPr>
      <w:r>
        <w:rPr>
          <w:rFonts w:hint="eastAsia"/>
        </w:rPr>
        <w:t xml:space="preserve">（１）日時　</w:t>
      </w:r>
      <w:r>
        <w:rPr>
          <w:rFonts w:hint="eastAsia"/>
        </w:rPr>
        <w:t>2018</w:t>
      </w:r>
      <w:r>
        <w:rPr>
          <w:rFonts w:hint="eastAsia"/>
        </w:rPr>
        <w:t xml:space="preserve">年　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16</w:t>
      </w:r>
      <w:r>
        <w:rPr>
          <w:rFonts w:hint="eastAsia"/>
        </w:rPr>
        <w:t>日（水）</w:t>
      </w:r>
    </w:p>
    <w:p w:rsidR="004B18A2" w:rsidRPr="00870DA8" w:rsidRDefault="004B18A2" w:rsidP="004B18A2">
      <w:r>
        <w:rPr>
          <w:rFonts w:hint="eastAsia"/>
        </w:rPr>
        <w:t xml:space="preserve">　　　　　学校集合</w:t>
      </w:r>
      <w:r>
        <w:rPr>
          <w:rFonts w:hint="eastAsia"/>
        </w:rPr>
        <w:t>8</w:t>
      </w:r>
      <w:r>
        <w:rPr>
          <w:rFonts w:hint="eastAsia"/>
        </w:rPr>
        <w:t>時</w:t>
      </w:r>
      <w:r>
        <w:rPr>
          <w:rFonts w:hint="eastAsia"/>
        </w:rPr>
        <w:t>15</w:t>
      </w:r>
      <w:r>
        <w:rPr>
          <w:rFonts w:hint="eastAsia"/>
        </w:rPr>
        <w:t>分，出発</w:t>
      </w:r>
      <w:r>
        <w:rPr>
          <w:rFonts w:hint="eastAsia"/>
        </w:rPr>
        <w:t>8</w:t>
      </w:r>
      <w:r>
        <w:rPr>
          <w:rFonts w:hint="eastAsia"/>
        </w:rPr>
        <w:t>時</w:t>
      </w:r>
      <w:r>
        <w:rPr>
          <w:rFonts w:hint="eastAsia"/>
        </w:rPr>
        <w:t>30</w:t>
      </w:r>
      <w:r>
        <w:rPr>
          <w:rFonts w:hint="eastAsia"/>
        </w:rPr>
        <w:t>分，学校着</w:t>
      </w:r>
      <w:r>
        <w:rPr>
          <w:rFonts w:hint="eastAsia"/>
        </w:rPr>
        <w:t>4</w:t>
      </w:r>
      <w:r>
        <w:rPr>
          <w:rFonts w:hint="eastAsia"/>
        </w:rPr>
        <w:t>時頃</w:t>
      </w:r>
      <w:r>
        <w:rPr>
          <w:rFonts w:hint="eastAsia"/>
        </w:rPr>
        <w:t xml:space="preserve"> </w:t>
      </w:r>
      <w:r>
        <w:rPr>
          <w:rFonts w:hint="eastAsia"/>
        </w:rPr>
        <w:t>下校</w:t>
      </w:r>
      <w:r>
        <w:rPr>
          <w:rFonts w:hint="eastAsia"/>
        </w:rPr>
        <w:t>4</w:t>
      </w:r>
      <w:r>
        <w:rPr>
          <w:rFonts w:hint="eastAsia"/>
        </w:rPr>
        <w:t>時</w:t>
      </w:r>
      <w:r>
        <w:rPr>
          <w:rFonts w:hint="eastAsia"/>
        </w:rPr>
        <w:t>20</w:t>
      </w:r>
      <w:r w:rsidR="008C1641">
        <w:rPr>
          <w:rFonts w:hint="eastAsia"/>
        </w:rPr>
        <w:t>分</w:t>
      </w:r>
    </w:p>
    <w:p w:rsidR="004B18A2" w:rsidRDefault="004B18A2" w:rsidP="004B18A2">
      <w:pPr>
        <w:ind w:left="420"/>
        <w:rPr>
          <w:rFonts w:ascii="HGS創英角ﾎﾟｯﾌﾟ体" w:eastAsia="HGS創英角ﾎﾟｯﾌﾟ体" w:hAnsi="ＭＳ Ｐゴシック"/>
          <w:szCs w:val="21"/>
        </w:rPr>
      </w:pPr>
    </w:p>
    <w:p w:rsidR="004B18A2" w:rsidRPr="00E94487" w:rsidRDefault="004B18A2" w:rsidP="00E94487">
      <w:pPr>
        <w:ind w:left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（２）研修場所</w:t>
      </w:r>
      <w:r w:rsidR="00E94487">
        <w:rPr>
          <w:rFonts w:asciiTheme="minorEastAsia" w:hAnsiTheme="minorEastAsia" w:hint="eastAsia"/>
          <w:szCs w:val="21"/>
        </w:rPr>
        <w:t xml:space="preserve">　</w:t>
      </w:r>
      <w:r w:rsidRPr="005C7D06">
        <w:rPr>
          <w:szCs w:val="21"/>
        </w:rPr>
        <w:t>Little Tokyo</w:t>
      </w:r>
    </w:p>
    <w:p w:rsidR="004B18A2" w:rsidRPr="005C7D06" w:rsidRDefault="004B18A2" w:rsidP="004B18A2">
      <w:pPr>
        <w:ind w:left="420"/>
        <w:rPr>
          <w:szCs w:val="21"/>
        </w:rPr>
      </w:pPr>
      <w:r w:rsidRPr="005C7D06">
        <w:rPr>
          <w:szCs w:val="21"/>
        </w:rPr>
        <w:t xml:space="preserve">　　</w:t>
      </w:r>
      <w:r w:rsidRPr="005C7D06">
        <w:rPr>
          <w:szCs w:val="21"/>
        </w:rPr>
        <w:t xml:space="preserve"> JANM</w:t>
      </w:r>
      <w:r w:rsidRPr="005C7D06">
        <w:rPr>
          <w:szCs w:val="21"/>
        </w:rPr>
        <w:t>（全米日系人博物館）</w:t>
      </w:r>
      <w:r w:rsidRPr="005C7D06">
        <w:rPr>
          <w:szCs w:val="21"/>
        </w:rPr>
        <w:t>100 N Central Ave, Los Angeles, CA 90012</w:t>
      </w:r>
      <w:r w:rsidR="009252A1">
        <w:rPr>
          <w:szCs w:val="21"/>
        </w:rPr>
        <w:t xml:space="preserve">   (213) 625-0414</w:t>
      </w:r>
    </w:p>
    <w:p w:rsidR="004B18A2" w:rsidRPr="005C7D06" w:rsidRDefault="004B18A2" w:rsidP="004B18A2">
      <w:pPr>
        <w:ind w:firstLineChars="450" w:firstLine="945"/>
      </w:pPr>
      <w:r w:rsidRPr="005C7D06">
        <w:t>JACCC</w:t>
      </w:r>
      <w:r w:rsidRPr="005C7D06">
        <w:t>（日米文化会館）</w:t>
      </w:r>
      <w:r w:rsidRPr="005C7D06">
        <w:t>244 S San Pedro St, Los Angeles, CA 90012</w:t>
      </w:r>
      <w:r w:rsidR="009252A1">
        <w:t xml:space="preserve">     (213) 628-2725</w:t>
      </w:r>
    </w:p>
    <w:p w:rsidR="004B18A2" w:rsidRPr="005C7D06" w:rsidRDefault="004B18A2" w:rsidP="004B18A2">
      <w:pPr>
        <w:ind w:firstLineChars="450" w:firstLine="945"/>
      </w:pPr>
      <w:r w:rsidRPr="005C7D06">
        <w:t>GFBNEC</w:t>
      </w:r>
      <w:r w:rsidRPr="005C7D06">
        <w:t>（ゴー・フォー・ブローク・ナショナル・エデュケーション・センター）</w:t>
      </w:r>
    </w:p>
    <w:p w:rsidR="004B18A2" w:rsidRPr="005C7D06" w:rsidRDefault="004B18A2" w:rsidP="004B18A2">
      <w:pPr>
        <w:ind w:leftChars="200" w:left="2100" w:hangingChars="800" w:hanging="1680"/>
      </w:pPr>
      <w:r w:rsidRPr="005C7D06">
        <w:t xml:space="preserve">　　　</w:t>
      </w:r>
      <w:r>
        <w:rPr>
          <w:rFonts w:hint="eastAsia"/>
        </w:rPr>
        <w:t xml:space="preserve">　　　　　</w:t>
      </w:r>
      <w:r w:rsidR="001C512A">
        <w:rPr>
          <w:rFonts w:hint="eastAsia"/>
        </w:rPr>
        <w:t xml:space="preserve">            </w:t>
      </w:r>
      <w:r w:rsidRPr="005C7D06">
        <w:t>355 E 1st St Suite 200, Los Angeles, CA 90012</w:t>
      </w:r>
      <w:r w:rsidR="009252A1">
        <w:t xml:space="preserve">  (</w:t>
      </w:r>
      <w:r w:rsidR="008561FC">
        <w:t>310) 328-0907</w:t>
      </w:r>
    </w:p>
    <w:p w:rsidR="004B18A2" w:rsidRPr="00CD0CF2" w:rsidRDefault="004B18A2" w:rsidP="004B18A2">
      <w:pPr>
        <w:ind w:leftChars="200" w:left="2100" w:hangingChars="800" w:hanging="1680"/>
        <w:rPr>
          <w:rFonts w:asciiTheme="minorEastAsia" w:hAnsiTheme="minorEastAsia"/>
          <w:szCs w:val="21"/>
        </w:rPr>
      </w:pPr>
    </w:p>
    <w:p w:rsidR="004B18A2" w:rsidRPr="00CD0CF2" w:rsidRDefault="004B18A2" w:rsidP="00E94487">
      <w:pPr>
        <w:ind w:leftChars="200" w:left="2100" w:hangingChars="800" w:hanging="168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（３）目的・生徒像（評価観点）</w:t>
      </w:r>
      <w:r>
        <w:rPr>
          <w:rFonts w:asciiTheme="minorEastAsia" w:hAnsiTheme="minorEastAsia" w:hint="eastAsia"/>
          <w:szCs w:val="21"/>
        </w:rPr>
        <w:t>（２０１８年度）</w:t>
      </w:r>
      <w:r w:rsidR="00E85E1F">
        <w:rPr>
          <w:rFonts w:asciiTheme="minorEastAsia" w:hAnsiTheme="minorEastAsia" w:hint="eastAsia"/>
          <w:szCs w:val="21"/>
        </w:rPr>
        <w:t>西大和グローバル教育の目指す八つの人格の育成</w:t>
      </w:r>
    </w:p>
    <w:p w:rsidR="00C641C3" w:rsidRDefault="004B18A2" w:rsidP="004B18A2">
      <w:pPr>
        <w:ind w:leftChars="200" w:left="2100" w:hangingChars="800" w:hanging="168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 xml:space="preserve">　</w:t>
      </w:r>
    </w:p>
    <w:p w:rsidR="004B18A2" w:rsidRDefault="004B18A2" w:rsidP="00C641C3">
      <w:pPr>
        <w:ind w:leftChars="300" w:left="2100" w:hangingChars="700" w:hanging="1470"/>
        <w:rPr>
          <w:rFonts w:asciiTheme="minorEastAsia" w:hAnsiTheme="minorEastAsia"/>
          <w:szCs w:val="21"/>
        </w:rPr>
      </w:pPr>
      <w:r w:rsidRPr="006C617F">
        <w:rPr>
          <w:rFonts w:asciiTheme="minorEastAsia" w:hAnsiTheme="minorEastAsia" w:hint="eastAsia"/>
          <w:szCs w:val="21"/>
          <w:bdr w:val="single" w:sz="4" w:space="0" w:color="auto"/>
        </w:rPr>
        <w:t>＊山のように</w:t>
      </w:r>
      <w:r>
        <w:rPr>
          <w:rFonts w:asciiTheme="minorEastAsia" w:hAnsiTheme="minorEastAsia" w:hint="eastAsia"/>
          <w:szCs w:val="21"/>
          <w:bdr w:val="single" w:sz="4" w:space="0" w:color="auto"/>
        </w:rPr>
        <w:t>、</w:t>
      </w:r>
      <w:r w:rsidRPr="006C617F">
        <w:rPr>
          <w:rFonts w:asciiTheme="minorEastAsia" w:hAnsiTheme="minorEastAsia" w:hint="eastAsia"/>
          <w:szCs w:val="21"/>
          <w:bdr w:val="single" w:sz="4" w:space="0" w:color="auto"/>
        </w:rPr>
        <w:t>知識と教養を積み上げるNAC生</w:t>
      </w:r>
    </w:p>
    <w:p w:rsidR="004B18A2" w:rsidRPr="00CD0CF2" w:rsidRDefault="004B18A2" w:rsidP="004B18A2">
      <w:pPr>
        <w:ind w:leftChars="300" w:left="2100" w:hangingChars="700" w:hanging="1470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①</w:t>
      </w:r>
      <w:r w:rsidRPr="00CD0CF2">
        <w:rPr>
          <w:rFonts w:asciiTheme="minorEastAsia" w:hAnsiTheme="minorEastAsia" w:hint="eastAsia"/>
          <w:szCs w:val="21"/>
        </w:rPr>
        <w:t>調べ学習やまとめ学習を通して、情報を収集・選択・整理し、情報を発信する力を高める。</w:t>
      </w:r>
    </w:p>
    <w:p w:rsidR="004B18A2" w:rsidRPr="006C617F" w:rsidRDefault="004B18A2" w:rsidP="00E94487">
      <w:pPr>
        <w:ind w:leftChars="300" w:left="2100" w:hangingChars="700" w:hanging="1470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②英字資料などを読み込み、普段の英語学習を生かして運用力を高める。</w:t>
      </w:r>
    </w:p>
    <w:p w:rsidR="00C641C3" w:rsidRDefault="00C641C3" w:rsidP="004B18A2">
      <w:pPr>
        <w:ind w:leftChars="300" w:left="2100" w:hangingChars="700" w:hanging="1470"/>
        <w:rPr>
          <w:rFonts w:asciiTheme="minorEastAsia" w:hAnsiTheme="minorEastAsia"/>
          <w:szCs w:val="21"/>
          <w:bdr w:val="single" w:sz="4" w:space="0" w:color="auto"/>
        </w:rPr>
      </w:pPr>
    </w:p>
    <w:p w:rsidR="004B18A2" w:rsidRPr="00CD0CF2" w:rsidRDefault="004B18A2" w:rsidP="00C641C3">
      <w:pPr>
        <w:ind w:firstLineChars="300" w:firstLine="630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  <w:bdr w:val="single" w:sz="4" w:space="0" w:color="auto"/>
        </w:rPr>
        <w:t>＊雑草のように、世界のどこでも生き抜くNAC生</w:t>
      </w:r>
    </w:p>
    <w:p w:rsidR="004B18A2" w:rsidRPr="00CD0CF2" w:rsidRDefault="004B18A2" w:rsidP="004B18A2">
      <w:pPr>
        <w:ind w:leftChars="300" w:left="2100" w:hangingChars="700" w:hanging="147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①</w:t>
      </w:r>
      <w:r>
        <w:rPr>
          <w:rFonts w:asciiTheme="minorEastAsia" w:hAnsiTheme="minorEastAsia" w:hint="eastAsia"/>
          <w:szCs w:val="21"/>
        </w:rPr>
        <w:t>日系移民学習を通して、先人の開拓精神を学んで自身の進路につなげる。</w:t>
      </w:r>
    </w:p>
    <w:p w:rsidR="004B18A2" w:rsidRPr="00CD0CF2" w:rsidRDefault="004B18A2" w:rsidP="00E94487">
      <w:pPr>
        <w:ind w:leftChars="300" w:left="2100" w:hangingChars="700" w:hanging="147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②</w:t>
      </w:r>
      <w:r>
        <w:rPr>
          <w:rFonts w:asciiTheme="minorEastAsia" w:hAnsiTheme="minorEastAsia" w:hint="eastAsia"/>
          <w:szCs w:val="21"/>
        </w:rPr>
        <w:t>研修先で積極的にスタッフの方とコミュニケーションを図る。</w:t>
      </w:r>
    </w:p>
    <w:p w:rsidR="00C641C3" w:rsidRDefault="004B18A2" w:rsidP="004B18A2">
      <w:pPr>
        <w:ind w:leftChars="250" w:left="2100" w:hangingChars="750" w:hanging="1575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 xml:space="preserve"> </w:t>
      </w:r>
    </w:p>
    <w:p w:rsidR="004B18A2" w:rsidRPr="00CD0CF2" w:rsidRDefault="004B18A2" w:rsidP="00CD7899">
      <w:pPr>
        <w:ind w:firstLineChars="300" w:firstLine="630"/>
        <w:rPr>
          <w:rFonts w:asciiTheme="minorEastAsia" w:hAnsiTheme="minorEastAsia"/>
          <w:szCs w:val="21"/>
          <w:bdr w:val="single" w:sz="4" w:space="0" w:color="auto"/>
        </w:rPr>
      </w:pPr>
      <w:r>
        <w:rPr>
          <w:rFonts w:asciiTheme="minorEastAsia" w:hAnsiTheme="minorEastAsia" w:hint="eastAsia"/>
          <w:szCs w:val="21"/>
          <w:bdr w:val="single" w:sz="4" w:space="0" w:color="auto"/>
        </w:rPr>
        <w:t>＊大空のように、世界の平和を願うNAC生</w:t>
      </w:r>
    </w:p>
    <w:p w:rsidR="004B18A2" w:rsidRDefault="004B18A2" w:rsidP="004B18A2">
      <w:pPr>
        <w:ind w:left="420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 xml:space="preserve">　①歴史学習を通して人権についての理解を深め、誰とでも公平に接する態度を醸成する。</w:t>
      </w:r>
    </w:p>
    <w:p w:rsidR="004B18A2" w:rsidRDefault="004B18A2" w:rsidP="00E94487">
      <w:pPr>
        <w:ind w:left="420"/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 xml:space="preserve">　②現在住んでいる地域社会に対しての帰属感や貢献意識を高める。</w:t>
      </w:r>
    </w:p>
    <w:p w:rsidR="00C641C3" w:rsidRDefault="00C641C3" w:rsidP="004B18A2">
      <w:pPr>
        <w:ind w:left="420"/>
        <w:rPr>
          <w:rFonts w:asciiTheme="minorEastAsia" w:hAnsiTheme="minorEastAsia"/>
          <w:szCs w:val="21"/>
        </w:rPr>
      </w:pPr>
    </w:p>
    <w:p w:rsidR="004B18A2" w:rsidRPr="00CD0CF2" w:rsidRDefault="004B18A2" w:rsidP="004B18A2">
      <w:pPr>
        <w:ind w:left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lastRenderedPageBreak/>
        <w:t>（４）参加学年</w:t>
      </w:r>
      <w:r w:rsidR="00064ED9">
        <w:rPr>
          <w:rFonts w:asciiTheme="minorEastAsia" w:hAnsiTheme="minorEastAsia" w:hint="eastAsia"/>
          <w:szCs w:val="21"/>
        </w:rPr>
        <w:t xml:space="preserve">　　</w:t>
      </w:r>
      <w:r w:rsidRPr="00CD0CF2">
        <w:rPr>
          <w:rFonts w:asciiTheme="minorEastAsia" w:hAnsiTheme="minorEastAsia" w:hint="eastAsia"/>
          <w:szCs w:val="21"/>
        </w:rPr>
        <w:t>中学生７－９年</w:t>
      </w:r>
      <w:r w:rsidR="00A76387">
        <w:rPr>
          <w:rFonts w:asciiTheme="minorEastAsia" w:hAnsiTheme="minorEastAsia" w:hint="eastAsia"/>
          <w:szCs w:val="21"/>
        </w:rPr>
        <w:t xml:space="preserve"> </w:t>
      </w:r>
      <w:r w:rsidR="00A76387">
        <w:rPr>
          <w:rFonts w:asciiTheme="minorEastAsia" w:hAnsiTheme="minorEastAsia"/>
          <w:szCs w:val="21"/>
        </w:rPr>
        <w:t xml:space="preserve"> </w:t>
      </w:r>
      <w:r w:rsidR="008561FC">
        <w:rPr>
          <w:rFonts w:asciiTheme="minorEastAsia" w:hAnsiTheme="minorEastAsia" w:hint="eastAsia"/>
          <w:szCs w:val="21"/>
        </w:rPr>
        <w:t xml:space="preserve">縦割り４班　　</w:t>
      </w:r>
      <w:r>
        <w:rPr>
          <w:rFonts w:asciiTheme="minorEastAsia" w:hAnsiTheme="minorEastAsia" w:hint="eastAsia"/>
          <w:szCs w:val="21"/>
        </w:rPr>
        <w:t xml:space="preserve">　計２６</w:t>
      </w:r>
      <w:r w:rsidR="00064ED9">
        <w:rPr>
          <w:rFonts w:asciiTheme="minorEastAsia" w:hAnsiTheme="minorEastAsia" w:hint="eastAsia"/>
          <w:szCs w:val="21"/>
        </w:rPr>
        <w:t>名</w:t>
      </w:r>
    </w:p>
    <w:p w:rsidR="00CD7899" w:rsidRDefault="00CD7899" w:rsidP="004B18A2">
      <w:pPr>
        <w:ind w:left="420"/>
        <w:rPr>
          <w:rFonts w:asciiTheme="minorEastAsia" w:hAnsiTheme="minorEastAsia"/>
          <w:szCs w:val="21"/>
        </w:rPr>
      </w:pPr>
    </w:p>
    <w:p w:rsidR="004B18A2" w:rsidRPr="005D716F" w:rsidRDefault="004B18A2" w:rsidP="004B18A2">
      <w:pPr>
        <w:ind w:left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（５）引率教員　谷口</w:t>
      </w:r>
      <w:r w:rsidR="00A76387">
        <w:rPr>
          <w:rFonts w:asciiTheme="minorEastAsia" w:hAnsiTheme="minorEastAsia" w:hint="eastAsia"/>
          <w:szCs w:val="21"/>
        </w:rPr>
        <w:t>教頭</w:t>
      </w:r>
      <w:r w:rsidRPr="00CD0CF2">
        <w:rPr>
          <w:rFonts w:asciiTheme="minorEastAsia" w:hAnsiTheme="minorEastAsia" w:hint="eastAsia"/>
          <w:szCs w:val="21"/>
        </w:rPr>
        <w:t xml:space="preserve">　美間　</w:t>
      </w:r>
      <w:r w:rsidR="00C641C3">
        <w:rPr>
          <w:rFonts w:asciiTheme="minorEastAsia" w:hAnsiTheme="minorEastAsia" w:hint="eastAsia"/>
          <w:szCs w:val="21"/>
        </w:rPr>
        <w:t>藤本　巽　計</w:t>
      </w:r>
      <w:r>
        <w:rPr>
          <w:rFonts w:asciiTheme="minorEastAsia" w:hAnsiTheme="minorEastAsia" w:hint="eastAsia"/>
          <w:szCs w:val="21"/>
        </w:rPr>
        <w:t>４名</w:t>
      </w:r>
    </w:p>
    <w:p w:rsidR="00CD7899" w:rsidRDefault="00CD7899" w:rsidP="004B18A2">
      <w:pPr>
        <w:ind w:firstLineChars="200" w:firstLine="420"/>
        <w:rPr>
          <w:rFonts w:asciiTheme="minorEastAsia" w:hAnsiTheme="minorEastAsia"/>
          <w:szCs w:val="21"/>
        </w:rPr>
      </w:pPr>
    </w:p>
    <w:p w:rsidR="004B18A2" w:rsidRPr="00CD0CF2" w:rsidRDefault="004B18A2" w:rsidP="004B18A2">
      <w:pPr>
        <w:ind w:firstLineChars="200" w:firstLine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（６）服装　　制服着用</w:t>
      </w:r>
    </w:p>
    <w:p w:rsidR="004B18A2" w:rsidRDefault="004B18A2" w:rsidP="004B18A2">
      <w:pPr>
        <w:ind w:left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ab/>
      </w:r>
      <w:r>
        <w:rPr>
          <w:rFonts w:asciiTheme="minorEastAsia" w:hAnsiTheme="minorEastAsia" w:hint="eastAsia"/>
          <w:szCs w:val="21"/>
        </w:rPr>
        <w:t xml:space="preserve">　持ち物　総合学習</w:t>
      </w:r>
      <w:r w:rsidRPr="00CD0CF2">
        <w:rPr>
          <w:rFonts w:asciiTheme="minorEastAsia" w:hAnsiTheme="minorEastAsia" w:hint="eastAsia"/>
          <w:szCs w:val="21"/>
        </w:rPr>
        <w:t>ファイル、筆記用具、ハンカチ、ティッシュ、水筒</w:t>
      </w:r>
      <w:r>
        <w:rPr>
          <w:rFonts w:asciiTheme="minorEastAsia" w:hAnsiTheme="minorEastAsia" w:hint="eastAsia"/>
          <w:szCs w:val="21"/>
        </w:rPr>
        <w:t>、英電子辞書（あれば）</w:t>
      </w:r>
    </w:p>
    <w:p w:rsidR="00CD7899" w:rsidRDefault="00CD7899" w:rsidP="004B18A2">
      <w:pPr>
        <w:ind w:firstLineChars="200" w:firstLine="420"/>
        <w:rPr>
          <w:rFonts w:asciiTheme="minorEastAsia" w:hAnsiTheme="minorEastAsia"/>
          <w:szCs w:val="21"/>
        </w:rPr>
      </w:pPr>
    </w:p>
    <w:p w:rsidR="004B18A2" w:rsidRPr="00642BBD" w:rsidRDefault="004B18A2" w:rsidP="004B18A2">
      <w:pPr>
        <w:ind w:firstLineChars="200" w:firstLine="420"/>
        <w:rPr>
          <w:rFonts w:asciiTheme="minorEastAsia" w:hAnsiTheme="minorEastAsia"/>
          <w:szCs w:val="21"/>
        </w:rPr>
      </w:pPr>
      <w:r w:rsidRPr="00CD0CF2">
        <w:rPr>
          <w:rFonts w:asciiTheme="minorEastAsia" w:hAnsiTheme="minorEastAsia" w:hint="eastAsia"/>
          <w:szCs w:val="21"/>
        </w:rPr>
        <w:t>（７）当日の活動内容(予定)</w:t>
      </w:r>
    </w:p>
    <w:tbl>
      <w:tblPr>
        <w:tblStyle w:val="a3"/>
        <w:tblW w:w="0" w:type="auto"/>
        <w:tblInd w:w="420" w:type="dxa"/>
        <w:tblLook w:val="04A0" w:firstRow="1" w:lastRow="0" w:firstColumn="1" w:lastColumn="0" w:noHBand="0" w:noVBand="1"/>
      </w:tblPr>
      <w:tblGrid>
        <w:gridCol w:w="1556"/>
        <w:gridCol w:w="7904"/>
      </w:tblGrid>
      <w:tr w:rsidR="004B18A2" w:rsidRPr="00E94487" w:rsidTr="004B18A2">
        <w:trPr>
          <w:trHeight w:val="165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8:30-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rFonts w:cstheme="majorHAnsi"/>
                <w:sz w:val="20"/>
                <w:szCs w:val="21"/>
              </w:rPr>
              <w:t>Nishiyamato Academy</w:t>
            </w:r>
            <w:r w:rsidRPr="00E94487">
              <w:rPr>
                <w:sz w:val="20"/>
                <w:szCs w:val="21"/>
              </w:rPr>
              <w:t>を出発</w:t>
            </w:r>
          </w:p>
        </w:tc>
      </w:tr>
      <w:tr w:rsidR="004B18A2" w:rsidRPr="00E94487" w:rsidTr="004B18A2">
        <w:trPr>
          <w:trHeight w:val="687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9:3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rFonts w:cstheme="majorHAnsi"/>
                <w:sz w:val="20"/>
                <w:szCs w:val="21"/>
              </w:rPr>
            </w:pPr>
            <w:r w:rsidRPr="00E94487">
              <w:rPr>
                <w:rFonts w:cstheme="majorHAnsi"/>
                <w:sz w:val="20"/>
                <w:szCs w:val="21"/>
              </w:rPr>
              <w:t>JANM</w:t>
            </w:r>
            <w:r w:rsidRPr="00E94487">
              <w:rPr>
                <w:rFonts w:cstheme="majorHAnsi"/>
                <w:sz w:val="20"/>
                <w:szCs w:val="21"/>
              </w:rPr>
              <w:t>に到着</w:t>
            </w:r>
          </w:p>
          <w:p w:rsidR="004B18A2" w:rsidRPr="00E94487" w:rsidRDefault="004B18A2" w:rsidP="004B18A2">
            <w:pPr>
              <w:rPr>
                <w:rFonts w:cstheme="majorHAnsi"/>
                <w:sz w:val="20"/>
                <w:szCs w:val="21"/>
              </w:rPr>
            </w:pPr>
            <w:r w:rsidRPr="00E94487">
              <w:rPr>
                <w:rFonts w:cstheme="majorHAnsi"/>
                <w:sz w:val="20"/>
                <w:szCs w:val="21"/>
              </w:rPr>
              <w:t>Little Tokyo Service center</w:t>
            </w:r>
            <w:r w:rsidRPr="00E94487">
              <w:rPr>
                <w:rFonts w:cstheme="majorHAnsi"/>
                <w:sz w:val="20"/>
                <w:szCs w:val="21"/>
              </w:rPr>
              <w:t>のマイク・ムラセ氏、樋口博子氏による青空教室</w:t>
            </w:r>
          </w:p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rFonts w:cstheme="majorHAnsi"/>
                <w:sz w:val="20"/>
                <w:szCs w:val="21"/>
              </w:rPr>
              <w:t>（英語・日本語）</w:t>
            </w:r>
          </w:p>
        </w:tc>
      </w:tr>
      <w:tr w:rsidR="004B18A2" w:rsidRPr="00E94487" w:rsidTr="004B18A2">
        <w:trPr>
          <w:trHeight w:val="359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10:3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widowControl/>
              <w:jc w:val="left"/>
              <w:rPr>
                <w:rFonts w:cs="Arial"/>
                <w:color w:val="000000"/>
                <w:sz w:val="20"/>
                <w:szCs w:val="20"/>
              </w:rPr>
            </w:pPr>
            <w:r w:rsidRPr="00E94487">
              <w:rPr>
                <w:rFonts w:cs="Arial"/>
                <w:color w:val="000000"/>
                <w:sz w:val="20"/>
                <w:szCs w:val="20"/>
              </w:rPr>
              <w:t>JANM</w:t>
            </w:r>
            <w:r w:rsidRPr="00E94487">
              <w:rPr>
                <w:rFonts w:cs="Arial"/>
                <w:color w:val="000000"/>
                <w:sz w:val="20"/>
                <w:szCs w:val="20"/>
              </w:rPr>
              <w:t>で解散　トイレ休憩　メモリアル見学</w:t>
            </w:r>
          </w:p>
        </w:tc>
      </w:tr>
      <w:tr w:rsidR="004B18A2" w:rsidRPr="00E94487" w:rsidTr="004B18A2">
        <w:trPr>
          <w:trHeight w:val="363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11:00-12</w:t>
            </w:r>
            <w:r w:rsidRPr="00E94487">
              <w:rPr>
                <w:sz w:val="20"/>
                <w:szCs w:val="21"/>
              </w:rPr>
              <w:t>：</w:t>
            </w:r>
            <w:r w:rsidRPr="00E94487">
              <w:rPr>
                <w:sz w:val="20"/>
                <w:szCs w:val="21"/>
              </w:rPr>
              <w:t>0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Defining Courage tour at Go For Broke</w:t>
            </w:r>
            <w:r w:rsidRPr="00E94487">
              <w:rPr>
                <w:sz w:val="20"/>
                <w:szCs w:val="21"/>
              </w:rPr>
              <w:t>（英語）</w:t>
            </w:r>
          </w:p>
        </w:tc>
      </w:tr>
      <w:tr w:rsidR="004B18A2" w:rsidRPr="00E94487" w:rsidTr="004B18A2">
        <w:trPr>
          <w:trHeight w:val="346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12:00-12:30</w:t>
            </w:r>
          </w:p>
        </w:tc>
        <w:tc>
          <w:tcPr>
            <w:tcW w:w="7904" w:type="dxa"/>
          </w:tcPr>
          <w:p w:rsidR="004B18A2" w:rsidRPr="00E94487" w:rsidRDefault="00025A10" w:rsidP="004B18A2">
            <w:pPr>
              <w:widowControl/>
              <w:jc w:val="left"/>
              <w:rPr>
                <w:sz w:val="20"/>
                <w:szCs w:val="21"/>
              </w:rPr>
            </w:pPr>
            <w:r>
              <w:rPr>
                <w:rFonts w:hint="eastAsia"/>
                <w:sz w:val="20"/>
                <w:szCs w:val="21"/>
              </w:rPr>
              <w:t>昼食</w:t>
            </w:r>
          </w:p>
        </w:tc>
      </w:tr>
      <w:tr w:rsidR="004B18A2" w:rsidRPr="00E94487" w:rsidTr="004B18A2">
        <w:trPr>
          <w:trHeight w:val="303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12:30-1:3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spacing w:before="100" w:beforeAutospacing="1" w:after="100" w:afterAutospacing="1"/>
              <w:rPr>
                <w:sz w:val="20"/>
              </w:rPr>
            </w:pPr>
            <w:r w:rsidRPr="00E94487">
              <w:rPr>
                <w:sz w:val="20"/>
              </w:rPr>
              <w:t>Common Ground tour in Japanese at JANM</w:t>
            </w:r>
            <w:r w:rsidRPr="00E94487">
              <w:rPr>
                <w:sz w:val="20"/>
              </w:rPr>
              <w:t>（日本語）</w:t>
            </w:r>
          </w:p>
        </w:tc>
      </w:tr>
      <w:tr w:rsidR="004B18A2" w:rsidRPr="00E94487" w:rsidTr="004B18A2">
        <w:trPr>
          <w:trHeight w:val="70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1:30-2:0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トイレ休憩</w:t>
            </w:r>
            <w:r w:rsidRPr="00E94487">
              <w:rPr>
                <w:sz w:val="20"/>
                <w:szCs w:val="21"/>
              </w:rPr>
              <w:t xml:space="preserve"> </w:t>
            </w:r>
            <w:r w:rsidRPr="00E94487">
              <w:rPr>
                <w:sz w:val="20"/>
                <w:szCs w:val="21"/>
              </w:rPr>
              <w:t>移動</w:t>
            </w:r>
          </w:p>
        </w:tc>
      </w:tr>
      <w:tr w:rsidR="004B18A2" w:rsidRPr="00E94487" w:rsidTr="004B18A2">
        <w:trPr>
          <w:trHeight w:val="369"/>
        </w:trPr>
        <w:tc>
          <w:tcPr>
            <w:tcW w:w="1556" w:type="dxa"/>
          </w:tcPr>
          <w:p w:rsidR="004B18A2" w:rsidRPr="00E94487" w:rsidRDefault="00025A10" w:rsidP="004B18A2">
            <w:pPr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2:00-3:45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JACCC</w:t>
            </w:r>
            <w:r w:rsidRPr="00E94487">
              <w:rPr>
                <w:sz w:val="20"/>
                <w:szCs w:val="21"/>
              </w:rPr>
              <w:t>見学</w:t>
            </w:r>
            <w:r w:rsidR="00A76387">
              <w:rPr>
                <w:rFonts w:hint="eastAsia"/>
                <w:sz w:val="20"/>
                <w:szCs w:val="21"/>
              </w:rPr>
              <w:t xml:space="preserve">　</w:t>
            </w:r>
          </w:p>
        </w:tc>
      </w:tr>
      <w:tr w:rsidR="004B18A2" w:rsidRPr="00E94487" w:rsidTr="004B18A2">
        <w:trPr>
          <w:trHeight w:val="290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3:0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 xml:space="preserve">JACCC </w:t>
            </w:r>
            <w:r w:rsidRPr="00E94487">
              <w:rPr>
                <w:sz w:val="20"/>
                <w:szCs w:val="21"/>
              </w:rPr>
              <w:t>を出発</w:t>
            </w:r>
          </w:p>
        </w:tc>
      </w:tr>
      <w:tr w:rsidR="004B18A2" w:rsidRPr="00E94487" w:rsidTr="004B18A2">
        <w:trPr>
          <w:trHeight w:val="290"/>
        </w:trPr>
        <w:tc>
          <w:tcPr>
            <w:tcW w:w="1556" w:type="dxa"/>
          </w:tcPr>
          <w:p w:rsidR="004B18A2" w:rsidRPr="00E94487" w:rsidRDefault="00025A10" w:rsidP="004B18A2">
            <w:pPr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3:45-4:0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Nishiyamato Academy</w:t>
            </w:r>
            <w:r w:rsidRPr="00E94487">
              <w:rPr>
                <w:sz w:val="20"/>
                <w:szCs w:val="21"/>
              </w:rPr>
              <w:t>に到着</w:t>
            </w:r>
          </w:p>
        </w:tc>
      </w:tr>
      <w:tr w:rsidR="004B18A2" w:rsidRPr="00E94487" w:rsidTr="004B18A2">
        <w:trPr>
          <w:trHeight w:val="290"/>
        </w:trPr>
        <w:tc>
          <w:tcPr>
            <w:tcW w:w="1556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4:20</w:t>
            </w:r>
          </w:p>
        </w:tc>
        <w:tc>
          <w:tcPr>
            <w:tcW w:w="7904" w:type="dxa"/>
          </w:tcPr>
          <w:p w:rsidR="004B18A2" w:rsidRPr="00E94487" w:rsidRDefault="004B18A2" w:rsidP="004B18A2">
            <w:pPr>
              <w:rPr>
                <w:sz w:val="20"/>
                <w:szCs w:val="21"/>
              </w:rPr>
            </w:pPr>
            <w:r w:rsidRPr="00E94487">
              <w:rPr>
                <w:sz w:val="20"/>
                <w:szCs w:val="21"/>
              </w:rPr>
              <w:t>解散</w:t>
            </w:r>
          </w:p>
        </w:tc>
      </w:tr>
    </w:tbl>
    <w:p w:rsidR="00CD7899" w:rsidRDefault="004B18A2" w:rsidP="004B18A2">
      <w:pPr>
        <w:ind w:firstLineChars="100" w:firstLine="210"/>
        <w:rPr>
          <w:rFonts w:asciiTheme="minorEastAsia" w:hAnsiTheme="minorEastAsia" w:cs="Times New Roman"/>
          <w:szCs w:val="21"/>
        </w:rPr>
      </w:pPr>
      <w:r>
        <w:rPr>
          <w:rFonts w:asciiTheme="minorEastAsia" w:hAnsiTheme="minorEastAsia" w:cs="Times New Roman" w:hint="eastAsia"/>
          <w:szCs w:val="21"/>
        </w:rPr>
        <w:t xml:space="preserve">　</w:t>
      </w:r>
    </w:p>
    <w:p w:rsidR="00EB6023" w:rsidRPr="00CD7899" w:rsidRDefault="004B18A2" w:rsidP="00CD7899">
      <w:pPr>
        <w:ind w:firstLineChars="150" w:firstLine="315"/>
        <w:rPr>
          <w:rFonts w:asciiTheme="minorEastAsia" w:hAnsiTheme="minorEastAsia" w:cs="Times New Roman"/>
          <w:sz w:val="22"/>
          <w:szCs w:val="21"/>
        </w:rPr>
      </w:pPr>
      <w:r>
        <w:rPr>
          <w:rFonts w:asciiTheme="minorEastAsia" w:hAnsiTheme="minorEastAsia" w:cs="Times New Roman" w:hint="eastAsia"/>
          <w:szCs w:val="21"/>
        </w:rPr>
        <w:t xml:space="preserve">（８）費用　　</w:t>
      </w:r>
      <w:r w:rsidR="005E6878" w:rsidRPr="00CD7899">
        <w:rPr>
          <w:rFonts w:ascii="Century" w:eastAsia="ＭＳ 明朝" w:hAnsi="Century" w:cs="Times New Roman" w:hint="eastAsia"/>
          <w:szCs w:val="24"/>
        </w:rPr>
        <w:t>バス代、運転手へのチップ、</w:t>
      </w:r>
      <w:r w:rsidR="00175167" w:rsidRPr="00CD7899">
        <w:rPr>
          <w:rFonts w:ascii="Century" w:eastAsia="ＭＳ 明朝" w:hAnsi="Century" w:cs="Times New Roman" w:hint="eastAsia"/>
          <w:szCs w:val="24"/>
        </w:rPr>
        <w:t>施設</w:t>
      </w:r>
      <w:r w:rsidR="00EB6023" w:rsidRPr="00CD7899">
        <w:rPr>
          <w:rFonts w:ascii="Century" w:eastAsia="ＭＳ 明朝" w:hAnsi="Century" w:cs="Times New Roman" w:hint="eastAsia"/>
          <w:szCs w:val="24"/>
        </w:rPr>
        <w:t>入館料</w:t>
      </w:r>
      <w:r w:rsidRPr="00CD7899">
        <w:rPr>
          <w:rFonts w:ascii="Century" w:eastAsia="ＭＳ 明朝" w:hAnsi="Century" w:cs="Times New Roman" w:hint="eastAsia"/>
          <w:szCs w:val="24"/>
        </w:rPr>
        <w:t>、プログラム料</w:t>
      </w:r>
    </w:p>
    <w:p w:rsidR="002E3620" w:rsidRPr="00CD7899" w:rsidRDefault="00D86D9B" w:rsidP="00D86D9B">
      <w:pPr>
        <w:ind w:firstLineChars="900" w:firstLine="1890"/>
        <w:rPr>
          <w:rFonts w:ascii="Century" w:eastAsia="ＭＳ 明朝" w:hAnsi="Century" w:cs="Times New Roman"/>
          <w:szCs w:val="24"/>
        </w:rPr>
      </w:pPr>
      <w:r w:rsidRPr="00CD7899">
        <w:rPr>
          <w:rFonts w:ascii="Century" w:eastAsia="ＭＳ 明朝" w:hAnsi="Century" w:cs="Times New Roman" w:hint="eastAsia"/>
          <w:szCs w:val="24"/>
        </w:rPr>
        <w:t>※</w:t>
      </w:r>
      <w:r w:rsidR="00EB6023" w:rsidRPr="00CD7899">
        <w:rPr>
          <w:rFonts w:ascii="Century" w:eastAsia="ＭＳ 明朝" w:hAnsi="Century" w:cs="Times New Roman" w:hint="eastAsia"/>
          <w:szCs w:val="24"/>
        </w:rPr>
        <w:t>費用については，６月分の授業料と共に引き落とさせていただきます。</w:t>
      </w:r>
    </w:p>
    <w:p w:rsidR="002C7578" w:rsidRDefault="002C7578" w:rsidP="002E3620">
      <w:pPr>
        <w:rPr>
          <w:rFonts w:ascii="Century" w:eastAsia="ＭＳ 明朝" w:hAnsi="Century" w:cs="Times New Roman"/>
          <w:sz w:val="20"/>
          <w:szCs w:val="24"/>
        </w:rPr>
      </w:pPr>
    </w:p>
    <w:p w:rsidR="00CD7899" w:rsidRPr="00CD7899" w:rsidRDefault="00CD7899" w:rsidP="004B18A2">
      <w:pPr>
        <w:ind w:firstLineChars="200" w:firstLine="420"/>
        <w:rPr>
          <w:rFonts w:ascii="Century" w:eastAsia="ＭＳ 明朝" w:hAnsi="Century" w:cs="Times New Roman"/>
          <w:szCs w:val="24"/>
        </w:rPr>
      </w:pPr>
    </w:p>
    <w:p w:rsidR="00CD7899" w:rsidRDefault="004B18A2" w:rsidP="00CD7899">
      <w:pPr>
        <w:ind w:firstLineChars="150" w:firstLine="315"/>
        <w:rPr>
          <w:rFonts w:ascii="Century" w:eastAsia="ＭＳ 明朝" w:hAnsi="Century" w:cs="Times New Roman"/>
          <w:szCs w:val="24"/>
        </w:rPr>
      </w:pPr>
      <w:r w:rsidRPr="00CD7899">
        <w:rPr>
          <w:rFonts w:ascii="Century" w:eastAsia="ＭＳ 明朝" w:hAnsi="Century" w:cs="Times New Roman" w:hint="eastAsia"/>
          <w:szCs w:val="24"/>
        </w:rPr>
        <w:t>（９）</w:t>
      </w:r>
      <w:r w:rsidR="00D86D9B" w:rsidRPr="00CD7899">
        <w:rPr>
          <w:rFonts w:ascii="Century" w:eastAsia="ＭＳ 明朝" w:hAnsi="Century" w:cs="Times New Roman" w:hint="eastAsia"/>
          <w:szCs w:val="24"/>
        </w:rPr>
        <w:t>その他</w:t>
      </w:r>
      <w:r w:rsidR="00326782" w:rsidRPr="00CD7899">
        <w:rPr>
          <w:rFonts w:ascii="Century" w:eastAsia="ＭＳ 明朝" w:hAnsi="Century" w:cs="Times New Roman" w:hint="eastAsia"/>
          <w:szCs w:val="24"/>
        </w:rPr>
        <w:t xml:space="preserve">　</w:t>
      </w:r>
    </w:p>
    <w:p w:rsidR="007F68F0" w:rsidRDefault="00A76387" w:rsidP="00A76387">
      <w:pPr>
        <w:ind w:leftChars="700" w:left="1680" w:hangingChars="100" w:hanging="21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>・</w:t>
      </w:r>
      <w:r w:rsidR="00326782" w:rsidRPr="00CD7899">
        <w:rPr>
          <w:rFonts w:ascii="Century" w:eastAsia="ＭＳ 明朝" w:hAnsi="Century" w:cs="Times New Roman" w:hint="eastAsia"/>
          <w:szCs w:val="24"/>
        </w:rPr>
        <w:t>５月３０</w:t>
      </w:r>
      <w:r w:rsidR="001251B5" w:rsidRPr="00CD7899">
        <w:rPr>
          <w:rFonts w:ascii="Century" w:eastAsia="ＭＳ 明朝" w:hAnsi="Century" w:cs="Times New Roman" w:hint="eastAsia"/>
          <w:szCs w:val="24"/>
        </w:rPr>
        <w:t>日（水</w:t>
      </w:r>
      <w:r w:rsidR="007F68F0" w:rsidRPr="00CD7899">
        <w:rPr>
          <w:rFonts w:ascii="Century" w:eastAsia="ＭＳ 明朝" w:hAnsi="Century" w:cs="Times New Roman" w:hint="eastAsia"/>
          <w:szCs w:val="24"/>
        </w:rPr>
        <w:t>）に</w:t>
      </w:r>
      <w:r w:rsidR="005B4050">
        <w:rPr>
          <w:rFonts w:ascii="Century" w:eastAsia="ＭＳ 明朝" w:hAnsi="Century" w:cs="Times New Roman" w:hint="eastAsia"/>
          <w:szCs w:val="24"/>
        </w:rPr>
        <w:t>NICC</w:t>
      </w:r>
      <w:r w:rsidR="005B4050">
        <w:rPr>
          <w:rFonts w:ascii="Century" w:eastAsia="ＭＳ 明朝" w:hAnsi="Century" w:cs="Times New Roman" w:hint="eastAsia"/>
          <w:szCs w:val="24"/>
        </w:rPr>
        <w:t>にて</w:t>
      </w:r>
      <w:r w:rsidR="004F301F" w:rsidRPr="00CD7899">
        <w:rPr>
          <w:rFonts w:ascii="Century" w:eastAsia="ＭＳ 明朝" w:hAnsi="Century" w:cs="Times New Roman" w:hint="eastAsia"/>
          <w:szCs w:val="24"/>
        </w:rPr>
        <w:t>保護者の方にもご覧いただけるような</w:t>
      </w:r>
      <w:r w:rsidR="007F68F0" w:rsidRPr="00CD7899">
        <w:rPr>
          <w:rFonts w:ascii="Century" w:eastAsia="ＭＳ 明朝" w:hAnsi="Century" w:cs="Times New Roman" w:hint="eastAsia"/>
          <w:szCs w:val="24"/>
        </w:rPr>
        <w:t>学習発表会</w:t>
      </w:r>
      <w:r w:rsidR="00D57A55">
        <w:rPr>
          <w:rFonts w:ascii="Century" w:eastAsia="ＭＳ 明朝" w:hAnsi="Century" w:cs="Times New Roman" w:hint="eastAsia"/>
          <w:szCs w:val="24"/>
        </w:rPr>
        <w:t>（日本語）</w:t>
      </w:r>
      <w:r w:rsidR="007F68F0" w:rsidRPr="00CD7899">
        <w:rPr>
          <w:rFonts w:ascii="Century" w:eastAsia="ＭＳ 明朝" w:hAnsi="Century" w:cs="Times New Roman" w:hint="eastAsia"/>
          <w:szCs w:val="24"/>
        </w:rPr>
        <w:t>を予定しております。</w:t>
      </w:r>
    </w:p>
    <w:p w:rsidR="00D57A55" w:rsidRDefault="00D57A55" w:rsidP="00A76387">
      <w:pPr>
        <w:ind w:leftChars="700" w:left="1680" w:hangingChars="100" w:hanging="210"/>
        <w:rPr>
          <w:rFonts w:ascii="Century" w:eastAsia="ＭＳ 明朝" w:hAnsi="Century" w:cs="Times New Roman"/>
          <w:szCs w:val="24"/>
        </w:rPr>
      </w:pPr>
    </w:p>
    <w:p w:rsidR="003F458C" w:rsidRDefault="00A76387" w:rsidP="003F458C">
      <w:pPr>
        <w:ind w:leftChars="700" w:left="1680" w:hangingChars="100" w:hanging="21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>・今回の校外研修は、公益財団法人海外子女教育振興財団による、文科省研究再委託「</w:t>
      </w:r>
      <w:r w:rsidRPr="00A76387">
        <w:rPr>
          <w:rFonts w:ascii="Century" w:eastAsia="ＭＳ 明朝" w:hAnsi="Century" w:cs="Times New Roman" w:hint="eastAsia"/>
          <w:szCs w:val="24"/>
        </w:rPr>
        <w:t>在外教育施設の高度グローバル人材育成拠点事業</w:t>
      </w:r>
      <w:r w:rsidR="008C1641">
        <w:rPr>
          <w:rFonts w:ascii="Century" w:eastAsia="ＭＳ 明朝" w:hAnsi="Century" w:cs="Times New Roman" w:hint="eastAsia"/>
          <w:szCs w:val="24"/>
        </w:rPr>
        <w:t>（</w:t>
      </w:r>
      <w:r w:rsidR="008C1641">
        <w:rPr>
          <w:rFonts w:ascii="Century" w:eastAsia="ＭＳ 明朝" w:hAnsi="Century" w:cs="Times New Roman" w:hint="eastAsia"/>
          <w:szCs w:val="24"/>
        </w:rPr>
        <w:t>AG5</w:t>
      </w:r>
      <w:r w:rsidR="008C1641">
        <w:rPr>
          <w:rFonts w:ascii="Century" w:eastAsia="ＭＳ 明朝" w:hAnsi="Century" w:cs="Times New Roman" w:hint="eastAsia"/>
          <w:szCs w:val="24"/>
        </w:rPr>
        <w:t>）</w:t>
      </w:r>
      <w:r w:rsidRPr="00A76387">
        <w:rPr>
          <w:rFonts w:ascii="Century" w:eastAsia="ＭＳ 明朝" w:hAnsi="Century" w:cs="Times New Roman" w:hint="eastAsia"/>
          <w:szCs w:val="24"/>
        </w:rPr>
        <w:t>」</w:t>
      </w:r>
      <w:r>
        <w:rPr>
          <w:rFonts w:ascii="Century" w:eastAsia="ＭＳ 明朝" w:hAnsi="Century" w:cs="Times New Roman" w:hint="eastAsia"/>
          <w:szCs w:val="24"/>
        </w:rPr>
        <w:t>の一環として</w:t>
      </w:r>
      <w:r w:rsidR="003F458C">
        <w:rPr>
          <w:rFonts w:ascii="Century" w:eastAsia="ＭＳ 明朝" w:hAnsi="Century" w:cs="Times New Roman" w:hint="eastAsia"/>
          <w:szCs w:val="24"/>
        </w:rPr>
        <w:t>実施いたします。</w:t>
      </w:r>
    </w:p>
    <w:p w:rsidR="00A76387" w:rsidRPr="00A76387" w:rsidRDefault="00A76387" w:rsidP="003F458C">
      <w:pPr>
        <w:ind w:leftChars="800" w:left="168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>また、</w:t>
      </w:r>
      <w:r w:rsidR="003F458C">
        <w:rPr>
          <w:rFonts w:ascii="Century" w:eastAsia="ＭＳ 明朝" w:hAnsi="Century" w:cs="Times New Roman" w:hint="eastAsia"/>
          <w:szCs w:val="24"/>
        </w:rPr>
        <w:t>この</w:t>
      </w:r>
      <w:r>
        <w:rPr>
          <w:rFonts w:ascii="Century" w:eastAsia="ＭＳ 明朝" w:hAnsi="Century" w:cs="Times New Roman" w:hint="eastAsia"/>
          <w:szCs w:val="24"/>
        </w:rPr>
        <w:t>事業に関して本校運営委員の鶴亀彰さんにアドバイザーとしてご参画いただいており、当日の研修にもお越しいただく</w:t>
      </w:r>
      <w:r w:rsidR="00D57A55">
        <w:rPr>
          <w:rFonts w:ascii="Century" w:eastAsia="ＭＳ 明朝" w:hAnsi="Century" w:cs="Times New Roman" w:hint="eastAsia"/>
          <w:szCs w:val="24"/>
        </w:rPr>
        <w:t>予定です。</w:t>
      </w:r>
    </w:p>
    <w:sectPr w:rsidR="00A76387" w:rsidRPr="00A76387" w:rsidSect="00163826">
      <w:pgSz w:w="12240" w:h="15840" w:code="1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31B0" w:rsidRDefault="002B31B0" w:rsidP="00AF0F1B">
      <w:r>
        <w:separator/>
      </w:r>
    </w:p>
  </w:endnote>
  <w:endnote w:type="continuationSeparator" w:id="0">
    <w:p w:rsidR="002B31B0" w:rsidRDefault="002B31B0" w:rsidP="00AF0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Microsoft JhengHei Light"/>
    <w:panose1 w:val="02020300000000000000"/>
    <w:charset w:val="88"/>
    <w:family w:val="auto"/>
    <w:notTrueType/>
    <w:pitch w:val="variable"/>
    <w:sig w:usb0="00000000" w:usb1="08080000" w:usb2="00000010" w:usb3="00000000" w:csb0="00100000" w:csb1="00000000"/>
  </w:font>
  <w:font w:name="HGS創英角ﾎﾟｯﾌﾟ体">
    <w:altName w:val="HGSSoeiKakupoptai"/>
    <w:panose1 w:val="040B0A00000000000000"/>
    <w:charset w:val="80"/>
    <w:family w:val="modern"/>
    <w:pitch w:val="variable"/>
    <w:sig w:usb0="E00002FF" w:usb1="6AC7FDFB" w:usb2="00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31B0" w:rsidRDefault="002B31B0" w:rsidP="00AF0F1B">
      <w:r>
        <w:separator/>
      </w:r>
    </w:p>
  </w:footnote>
  <w:footnote w:type="continuationSeparator" w:id="0">
    <w:p w:rsidR="002B31B0" w:rsidRDefault="002B31B0" w:rsidP="00AF0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E1B86"/>
    <w:multiLevelType w:val="hybridMultilevel"/>
    <w:tmpl w:val="AD4CD864"/>
    <w:lvl w:ilvl="0" w:tplc="AD40EED2">
      <w:start w:val="5"/>
      <w:numFmt w:val="decimalFullWidth"/>
      <w:lvlText w:val="%1．"/>
      <w:lvlJc w:val="left"/>
      <w:pPr>
        <w:ind w:left="99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1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ind w:left="2250" w:hanging="420"/>
      </w:pPr>
    </w:lvl>
    <w:lvl w:ilvl="4" w:tplc="04090017" w:tentative="1">
      <w:start w:val="1"/>
      <w:numFmt w:val="aiueoFullWidth"/>
      <w:lvlText w:val="(%5)"/>
      <w:lvlJc w:val="left"/>
      <w:pPr>
        <w:ind w:left="267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ind w:left="3510" w:hanging="420"/>
      </w:pPr>
    </w:lvl>
    <w:lvl w:ilvl="7" w:tplc="04090017" w:tentative="1">
      <w:start w:val="1"/>
      <w:numFmt w:val="aiueoFullWidth"/>
      <w:lvlText w:val="(%8)"/>
      <w:lvlJc w:val="left"/>
      <w:pPr>
        <w:ind w:left="393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50" w:hanging="420"/>
      </w:pPr>
    </w:lvl>
  </w:abstractNum>
  <w:abstractNum w:abstractNumId="1" w15:restartNumberingAfterBreak="0">
    <w:nsid w:val="0B7415F1"/>
    <w:multiLevelType w:val="multilevel"/>
    <w:tmpl w:val="D88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D2560E"/>
    <w:multiLevelType w:val="hybridMultilevel"/>
    <w:tmpl w:val="B0D21414"/>
    <w:lvl w:ilvl="0" w:tplc="B42ECD62">
      <w:start w:val="4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E327981"/>
    <w:multiLevelType w:val="hybridMultilevel"/>
    <w:tmpl w:val="1A78F228"/>
    <w:lvl w:ilvl="0" w:tplc="9B1ACBA4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4" w15:restartNumberingAfterBreak="0">
    <w:nsid w:val="37FA2A72"/>
    <w:multiLevelType w:val="hybridMultilevel"/>
    <w:tmpl w:val="0C882B46"/>
    <w:lvl w:ilvl="0" w:tplc="9B1ACBA4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5" w15:restartNumberingAfterBreak="0">
    <w:nsid w:val="55BC45B8"/>
    <w:multiLevelType w:val="hybridMultilevel"/>
    <w:tmpl w:val="FCE44A98"/>
    <w:lvl w:ilvl="0" w:tplc="8570A986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70F28E1"/>
    <w:multiLevelType w:val="hybridMultilevel"/>
    <w:tmpl w:val="EB28E708"/>
    <w:lvl w:ilvl="0" w:tplc="D46CE4D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E117580"/>
    <w:multiLevelType w:val="multilevel"/>
    <w:tmpl w:val="0A026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42F329D"/>
    <w:multiLevelType w:val="multilevel"/>
    <w:tmpl w:val="F75C0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ADF1A76"/>
    <w:multiLevelType w:val="hybridMultilevel"/>
    <w:tmpl w:val="A3B4B794"/>
    <w:lvl w:ilvl="0" w:tplc="752C7846">
      <w:start w:val="4"/>
      <w:numFmt w:val="decimalFullWidth"/>
      <w:lvlText w:val="%1．"/>
      <w:lvlJc w:val="left"/>
      <w:pPr>
        <w:ind w:left="420" w:hanging="42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9"/>
  </w:num>
  <w:num w:numId="8">
    <w:abstractNumId w:val="1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AxNzcwNTEyMrVU0lEKTi0uzszPAykwrQUAtoAgziwAAAA="/>
  </w:docVars>
  <w:rsids>
    <w:rsidRoot w:val="004608C5"/>
    <w:rsid w:val="00001DE5"/>
    <w:rsid w:val="000048DF"/>
    <w:rsid w:val="00004AE8"/>
    <w:rsid w:val="0002448F"/>
    <w:rsid w:val="00025A10"/>
    <w:rsid w:val="00032B95"/>
    <w:rsid w:val="00041975"/>
    <w:rsid w:val="00053B01"/>
    <w:rsid w:val="0005659B"/>
    <w:rsid w:val="000622B5"/>
    <w:rsid w:val="00064ED9"/>
    <w:rsid w:val="00067E98"/>
    <w:rsid w:val="00072508"/>
    <w:rsid w:val="000968B0"/>
    <w:rsid w:val="000978F4"/>
    <w:rsid w:val="000A06B2"/>
    <w:rsid w:val="000A3FF4"/>
    <w:rsid w:val="000E7B91"/>
    <w:rsid w:val="000F15FC"/>
    <w:rsid w:val="00122122"/>
    <w:rsid w:val="0012234D"/>
    <w:rsid w:val="001251B5"/>
    <w:rsid w:val="00125C36"/>
    <w:rsid w:val="001374C4"/>
    <w:rsid w:val="00147312"/>
    <w:rsid w:val="001475E7"/>
    <w:rsid w:val="00153782"/>
    <w:rsid w:val="0015436F"/>
    <w:rsid w:val="001544CE"/>
    <w:rsid w:val="00163826"/>
    <w:rsid w:val="00165494"/>
    <w:rsid w:val="00171E4C"/>
    <w:rsid w:val="00175167"/>
    <w:rsid w:val="001754B0"/>
    <w:rsid w:val="00196B89"/>
    <w:rsid w:val="001A776D"/>
    <w:rsid w:val="001B020A"/>
    <w:rsid w:val="001B133D"/>
    <w:rsid w:val="001B2F07"/>
    <w:rsid w:val="001B3716"/>
    <w:rsid w:val="001B38B6"/>
    <w:rsid w:val="001C0487"/>
    <w:rsid w:val="001C1540"/>
    <w:rsid w:val="001C3224"/>
    <w:rsid w:val="001C512A"/>
    <w:rsid w:val="001E1F6F"/>
    <w:rsid w:val="001F02FF"/>
    <w:rsid w:val="00227DE3"/>
    <w:rsid w:val="00233847"/>
    <w:rsid w:val="00235F1F"/>
    <w:rsid w:val="0023624E"/>
    <w:rsid w:val="0024589C"/>
    <w:rsid w:val="00247F27"/>
    <w:rsid w:val="00253B13"/>
    <w:rsid w:val="00253BD6"/>
    <w:rsid w:val="0026485B"/>
    <w:rsid w:val="002678CD"/>
    <w:rsid w:val="00276510"/>
    <w:rsid w:val="0028221F"/>
    <w:rsid w:val="00284C1C"/>
    <w:rsid w:val="0028759A"/>
    <w:rsid w:val="00293275"/>
    <w:rsid w:val="00293E18"/>
    <w:rsid w:val="002A15A9"/>
    <w:rsid w:val="002A1CCF"/>
    <w:rsid w:val="002A33A3"/>
    <w:rsid w:val="002B31B0"/>
    <w:rsid w:val="002B7320"/>
    <w:rsid w:val="002C7578"/>
    <w:rsid w:val="002D0BF0"/>
    <w:rsid w:val="002E238E"/>
    <w:rsid w:val="002E3620"/>
    <w:rsid w:val="002E7A5E"/>
    <w:rsid w:val="002F5544"/>
    <w:rsid w:val="003003A0"/>
    <w:rsid w:val="003049DE"/>
    <w:rsid w:val="00320966"/>
    <w:rsid w:val="00326782"/>
    <w:rsid w:val="00327CA3"/>
    <w:rsid w:val="003333C2"/>
    <w:rsid w:val="0033471C"/>
    <w:rsid w:val="003352ED"/>
    <w:rsid w:val="003379C2"/>
    <w:rsid w:val="003525BA"/>
    <w:rsid w:val="00360190"/>
    <w:rsid w:val="003623E6"/>
    <w:rsid w:val="0036504F"/>
    <w:rsid w:val="0037026F"/>
    <w:rsid w:val="0037288A"/>
    <w:rsid w:val="00385E56"/>
    <w:rsid w:val="003902A6"/>
    <w:rsid w:val="0039342C"/>
    <w:rsid w:val="00394BB8"/>
    <w:rsid w:val="003A27D8"/>
    <w:rsid w:val="003A7D97"/>
    <w:rsid w:val="003D4E73"/>
    <w:rsid w:val="003E6355"/>
    <w:rsid w:val="003F458C"/>
    <w:rsid w:val="003F57ED"/>
    <w:rsid w:val="004022E2"/>
    <w:rsid w:val="00415353"/>
    <w:rsid w:val="004241FC"/>
    <w:rsid w:val="004360D4"/>
    <w:rsid w:val="004440D5"/>
    <w:rsid w:val="004445A7"/>
    <w:rsid w:val="00444878"/>
    <w:rsid w:val="00447C56"/>
    <w:rsid w:val="004507DA"/>
    <w:rsid w:val="004608C5"/>
    <w:rsid w:val="00472A15"/>
    <w:rsid w:val="0048045F"/>
    <w:rsid w:val="00491653"/>
    <w:rsid w:val="00496B59"/>
    <w:rsid w:val="004A1B41"/>
    <w:rsid w:val="004A5F5C"/>
    <w:rsid w:val="004B18A2"/>
    <w:rsid w:val="004C1C10"/>
    <w:rsid w:val="004C4475"/>
    <w:rsid w:val="004C5D8B"/>
    <w:rsid w:val="004C666B"/>
    <w:rsid w:val="004C7B4A"/>
    <w:rsid w:val="004D6A7C"/>
    <w:rsid w:val="004E24E6"/>
    <w:rsid w:val="004E2D12"/>
    <w:rsid w:val="004E2E28"/>
    <w:rsid w:val="004E6B77"/>
    <w:rsid w:val="004E7088"/>
    <w:rsid w:val="004F14EB"/>
    <w:rsid w:val="004F198B"/>
    <w:rsid w:val="004F301F"/>
    <w:rsid w:val="004F59C8"/>
    <w:rsid w:val="005052D6"/>
    <w:rsid w:val="0051111F"/>
    <w:rsid w:val="0051646D"/>
    <w:rsid w:val="00516A2D"/>
    <w:rsid w:val="00520344"/>
    <w:rsid w:val="00532694"/>
    <w:rsid w:val="00567189"/>
    <w:rsid w:val="005672ED"/>
    <w:rsid w:val="0057034F"/>
    <w:rsid w:val="00574F40"/>
    <w:rsid w:val="005844DF"/>
    <w:rsid w:val="00584F78"/>
    <w:rsid w:val="005960B8"/>
    <w:rsid w:val="005A010C"/>
    <w:rsid w:val="005B35AF"/>
    <w:rsid w:val="005B4050"/>
    <w:rsid w:val="005B4B2A"/>
    <w:rsid w:val="005B56D7"/>
    <w:rsid w:val="005B616F"/>
    <w:rsid w:val="005B7C22"/>
    <w:rsid w:val="005C7D06"/>
    <w:rsid w:val="005D1274"/>
    <w:rsid w:val="005D1E84"/>
    <w:rsid w:val="005D2054"/>
    <w:rsid w:val="005D3FC8"/>
    <w:rsid w:val="005D6457"/>
    <w:rsid w:val="005D716F"/>
    <w:rsid w:val="005E6878"/>
    <w:rsid w:val="005F0DE3"/>
    <w:rsid w:val="005F17D9"/>
    <w:rsid w:val="005F7054"/>
    <w:rsid w:val="00624369"/>
    <w:rsid w:val="00626CD9"/>
    <w:rsid w:val="00626DA3"/>
    <w:rsid w:val="00627722"/>
    <w:rsid w:val="00630E00"/>
    <w:rsid w:val="00632687"/>
    <w:rsid w:val="00642B62"/>
    <w:rsid w:val="00642BBD"/>
    <w:rsid w:val="006603E7"/>
    <w:rsid w:val="006609A1"/>
    <w:rsid w:val="00662EFA"/>
    <w:rsid w:val="00674842"/>
    <w:rsid w:val="006837EE"/>
    <w:rsid w:val="00684CD1"/>
    <w:rsid w:val="006906CD"/>
    <w:rsid w:val="006A43D1"/>
    <w:rsid w:val="006A7ED8"/>
    <w:rsid w:val="006B1F1C"/>
    <w:rsid w:val="006B7D9D"/>
    <w:rsid w:val="006C0705"/>
    <w:rsid w:val="006C1FC3"/>
    <w:rsid w:val="006C2A70"/>
    <w:rsid w:val="006C617F"/>
    <w:rsid w:val="006D4432"/>
    <w:rsid w:val="0072159B"/>
    <w:rsid w:val="00737955"/>
    <w:rsid w:val="007534C6"/>
    <w:rsid w:val="00757FA4"/>
    <w:rsid w:val="00764391"/>
    <w:rsid w:val="00771C2D"/>
    <w:rsid w:val="00771E12"/>
    <w:rsid w:val="0077626A"/>
    <w:rsid w:val="007821A3"/>
    <w:rsid w:val="00787F86"/>
    <w:rsid w:val="00794B4E"/>
    <w:rsid w:val="007A36E5"/>
    <w:rsid w:val="007A4FF0"/>
    <w:rsid w:val="007A64B7"/>
    <w:rsid w:val="007B50AF"/>
    <w:rsid w:val="007C6825"/>
    <w:rsid w:val="007D0BB3"/>
    <w:rsid w:val="007D5DB9"/>
    <w:rsid w:val="007E1F49"/>
    <w:rsid w:val="007E2047"/>
    <w:rsid w:val="007E646B"/>
    <w:rsid w:val="007E7964"/>
    <w:rsid w:val="007E7ED9"/>
    <w:rsid w:val="007F1C74"/>
    <w:rsid w:val="007F68F0"/>
    <w:rsid w:val="008031CF"/>
    <w:rsid w:val="008060F9"/>
    <w:rsid w:val="008133E0"/>
    <w:rsid w:val="00814AF9"/>
    <w:rsid w:val="008203C4"/>
    <w:rsid w:val="0082727F"/>
    <w:rsid w:val="00827E97"/>
    <w:rsid w:val="00835398"/>
    <w:rsid w:val="008376B0"/>
    <w:rsid w:val="008453D0"/>
    <w:rsid w:val="00852F22"/>
    <w:rsid w:val="00856028"/>
    <w:rsid w:val="008561FC"/>
    <w:rsid w:val="00857CDB"/>
    <w:rsid w:val="00870DA8"/>
    <w:rsid w:val="008762B1"/>
    <w:rsid w:val="00887312"/>
    <w:rsid w:val="00887495"/>
    <w:rsid w:val="00895067"/>
    <w:rsid w:val="008A4AC7"/>
    <w:rsid w:val="008A54EC"/>
    <w:rsid w:val="008C1641"/>
    <w:rsid w:val="008C1B91"/>
    <w:rsid w:val="008E25E0"/>
    <w:rsid w:val="00903A27"/>
    <w:rsid w:val="00903F0A"/>
    <w:rsid w:val="00907DA4"/>
    <w:rsid w:val="0091044D"/>
    <w:rsid w:val="0092361B"/>
    <w:rsid w:val="009252A1"/>
    <w:rsid w:val="009253F3"/>
    <w:rsid w:val="0092773A"/>
    <w:rsid w:val="0093055E"/>
    <w:rsid w:val="00940AD5"/>
    <w:rsid w:val="009474D4"/>
    <w:rsid w:val="009501F4"/>
    <w:rsid w:val="00967A13"/>
    <w:rsid w:val="00971ADB"/>
    <w:rsid w:val="00974804"/>
    <w:rsid w:val="00997DC7"/>
    <w:rsid w:val="009A2BCA"/>
    <w:rsid w:val="009A7CE6"/>
    <w:rsid w:val="009C135D"/>
    <w:rsid w:val="009C5086"/>
    <w:rsid w:val="009E2534"/>
    <w:rsid w:val="009F2812"/>
    <w:rsid w:val="009F4976"/>
    <w:rsid w:val="009F4A5D"/>
    <w:rsid w:val="00A02C34"/>
    <w:rsid w:val="00A0481B"/>
    <w:rsid w:val="00A059B5"/>
    <w:rsid w:val="00A224C5"/>
    <w:rsid w:val="00A30E9A"/>
    <w:rsid w:val="00A360AB"/>
    <w:rsid w:val="00A36812"/>
    <w:rsid w:val="00A44645"/>
    <w:rsid w:val="00A61744"/>
    <w:rsid w:val="00A71317"/>
    <w:rsid w:val="00A76387"/>
    <w:rsid w:val="00A76D94"/>
    <w:rsid w:val="00A82C0D"/>
    <w:rsid w:val="00A86844"/>
    <w:rsid w:val="00A9337C"/>
    <w:rsid w:val="00A93CFE"/>
    <w:rsid w:val="00A94A80"/>
    <w:rsid w:val="00A94D90"/>
    <w:rsid w:val="00A963AE"/>
    <w:rsid w:val="00AA5642"/>
    <w:rsid w:val="00AA5916"/>
    <w:rsid w:val="00AA7210"/>
    <w:rsid w:val="00AB2733"/>
    <w:rsid w:val="00AB4FFF"/>
    <w:rsid w:val="00AB6FE5"/>
    <w:rsid w:val="00AC15A3"/>
    <w:rsid w:val="00AC39BA"/>
    <w:rsid w:val="00AD42DC"/>
    <w:rsid w:val="00AD7DF1"/>
    <w:rsid w:val="00AE4E32"/>
    <w:rsid w:val="00AF0F1B"/>
    <w:rsid w:val="00AF3FFF"/>
    <w:rsid w:val="00B062C1"/>
    <w:rsid w:val="00B07C1C"/>
    <w:rsid w:val="00B15A51"/>
    <w:rsid w:val="00B31ACB"/>
    <w:rsid w:val="00B4513F"/>
    <w:rsid w:val="00B567DC"/>
    <w:rsid w:val="00B577FD"/>
    <w:rsid w:val="00B67C0E"/>
    <w:rsid w:val="00B72AE6"/>
    <w:rsid w:val="00B77461"/>
    <w:rsid w:val="00B90163"/>
    <w:rsid w:val="00B9552F"/>
    <w:rsid w:val="00B959F3"/>
    <w:rsid w:val="00BA0296"/>
    <w:rsid w:val="00BA0CAF"/>
    <w:rsid w:val="00BA0F1F"/>
    <w:rsid w:val="00BB0676"/>
    <w:rsid w:val="00BC4703"/>
    <w:rsid w:val="00BD0D60"/>
    <w:rsid w:val="00BD51C6"/>
    <w:rsid w:val="00BE216A"/>
    <w:rsid w:val="00BE4CD8"/>
    <w:rsid w:val="00BE51D6"/>
    <w:rsid w:val="00BE6692"/>
    <w:rsid w:val="00BF7292"/>
    <w:rsid w:val="00C052E1"/>
    <w:rsid w:val="00C06DEE"/>
    <w:rsid w:val="00C07AEE"/>
    <w:rsid w:val="00C12720"/>
    <w:rsid w:val="00C144AA"/>
    <w:rsid w:val="00C20FC5"/>
    <w:rsid w:val="00C309BB"/>
    <w:rsid w:val="00C35E66"/>
    <w:rsid w:val="00C42BE7"/>
    <w:rsid w:val="00C46D82"/>
    <w:rsid w:val="00C51911"/>
    <w:rsid w:val="00C569CE"/>
    <w:rsid w:val="00C638A9"/>
    <w:rsid w:val="00C641C3"/>
    <w:rsid w:val="00C65715"/>
    <w:rsid w:val="00C65FF4"/>
    <w:rsid w:val="00C838F4"/>
    <w:rsid w:val="00C852FB"/>
    <w:rsid w:val="00C91325"/>
    <w:rsid w:val="00C9688E"/>
    <w:rsid w:val="00CA2F3D"/>
    <w:rsid w:val="00CA2F94"/>
    <w:rsid w:val="00CA38F7"/>
    <w:rsid w:val="00CA70C2"/>
    <w:rsid w:val="00CC54B3"/>
    <w:rsid w:val="00CD0CF2"/>
    <w:rsid w:val="00CD4EE6"/>
    <w:rsid w:val="00CD7899"/>
    <w:rsid w:val="00CE0EBE"/>
    <w:rsid w:val="00CE11B1"/>
    <w:rsid w:val="00CF17EF"/>
    <w:rsid w:val="00CF530D"/>
    <w:rsid w:val="00CF798E"/>
    <w:rsid w:val="00D07BCB"/>
    <w:rsid w:val="00D149B4"/>
    <w:rsid w:val="00D31CF6"/>
    <w:rsid w:val="00D51A27"/>
    <w:rsid w:val="00D57A55"/>
    <w:rsid w:val="00D73F42"/>
    <w:rsid w:val="00D83FC6"/>
    <w:rsid w:val="00D86D9B"/>
    <w:rsid w:val="00D95D50"/>
    <w:rsid w:val="00DA3285"/>
    <w:rsid w:val="00DB389D"/>
    <w:rsid w:val="00DB3D35"/>
    <w:rsid w:val="00DB437A"/>
    <w:rsid w:val="00DB63DF"/>
    <w:rsid w:val="00DC707B"/>
    <w:rsid w:val="00DD0E2E"/>
    <w:rsid w:val="00DD15AA"/>
    <w:rsid w:val="00DD6455"/>
    <w:rsid w:val="00DE00CC"/>
    <w:rsid w:val="00DF3700"/>
    <w:rsid w:val="00DF47A7"/>
    <w:rsid w:val="00E06E1E"/>
    <w:rsid w:val="00E07601"/>
    <w:rsid w:val="00E121CE"/>
    <w:rsid w:val="00E12440"/>
    <w:rsid w:val="00E201BE"/>
    <w:rsid w:val="00E22255"/>
    <w:rsid w:val="00E33446"/>
    <w:rsid w:val="00E4390D"/>
    <w:rsid w:val="00E57ADE"/>
    <w:rsid w:val="00E710FC"/>
    <w:rsid w:val="00E73D9E"/>
    <w:rsid w:val="00E76F21"/>
    <w:rsid w:val="00E77119"/>
    <w:rsid w:val="00E8467A"/>
    <w:rsid w:val="00E85E1F"/>
    <w:rsid w:val="00E94487"/>
    <w:rsid w:val="00E969AB"/>
    <w:rsid w:val="00EA6479"/>
    <w:rsid w:val="00EA7DBC"/>
    <w:rsid w:val="00EB0B5A"/>
    <w:rsid w:val="00EB5251"/>
    <w:rsid w:val="00EB56ED"/>
    <w:rsid w:val="00EB5B95"/>
    <w:rsid w:val="00EB5BE7"/>
    <w:rsid w:val="00EB6023"/>
    <w:rsid w:val="00EC4D80"/>
    <w:rsid w:val="00EC73CC"/>
    <w:rsid w:val="00ED7F8D"/>
    <w:rsid w:val="00EE0814"/>
    <w:rsid w:val="00EE0CFC"/>
    <w:rsid w:val="00EF0EFB"/>
    <w:rsid w:val="00EF52FF"/>
    <w:rsid w:val="00F1000C"/>
    <w:rsid w:val="00F13818"/>
    <w:rsid w:val="00F20C69"/>
    <w:rsid w:val="00F2163A"/>
    <w:rsid w:val="00F24ECF"/>
    <w:rsid w:val="00F26ECD"/>
    <w:rsid w:val="00F54310"/>
    <w:rsid w:val="00F564EA"/>
    <w:rsid w:val="00F6317F"/>
    <w:rsid w:val="00F64BF3"/>
    <w:rsid w:val="00F65AF5"/>
    <w:rsid w:val="00F66E6A"/>
    <w:rsid w:val="00F714E3"/>
    <w:rsid w:val="00F74B78"/>
    <w:rsid w:val="00F833D9"/>
    <w:rsid w:val="00F86A2B"/>
    <w:rsid w:val="00F96893"/>
    <w:rsid w:val="00FA0889"/>
    <w:rsid w:val="00FA7FEB"/>
    <w:rsid w:val="00FB2905"/>
    <w:rsid w:val="00FC3FE4"/>
    <w:rsid w:val="00FD20D5"/>
    <w:rsid w:val="00FD75F4"/>
    <w:rsid w:val="00FD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5B2F2BFC-DF4E-4FD9-A0AB-C06FEA57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24E6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EB6023"/>
    <w:pPr>
      <w:keepNext/>
      <w:outlineLvl w:val="0"/>
    </w:pPr>
    <w:rPr>
      <w:rFonts w:ascii="Arial" w:eastAsia="ＭＳ 明朝" w:hAnsi="Arial" w:cs="Arial"/>
      <w:i/>
      <w:i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60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4608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4608C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AF0F1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AF0F1B"/>
  </w:style>
  <w:style w:type="paragraph" w:styleId="a8">
    <w:name w:val="footer"/>
    <w:basedOn w:val="a"/>
    <w:link w:val="a9"/>
    <w:uiPriority w:val="99"/>
    <w:unhideWhenUsed/>
    <w:rsid w:val="00AF0F1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AF0F1B"/>
  </w:style>
  <w:style w:type="paragraph" w:styleId="aa">
    <w:name w:val="List Paragraph"/>
    <w:basedOn w:val="a"/>
    <w:uiPriority w:val="34"/>
    <w:qFormat/>
    <w:rsid w:val="008C1B91"/>
    <w:pPr>
      <w:ind w:leftChars="400" w:left="840"/>
    </w:pPr>
  </w:style>
  <w:style w:type="character" w:customStyle="1" w:styleId="10">
    <w:name w:val="見出し 1 (文字)"/>
    <w:basedOn w:val="a0"/>
    <w:link w:val="1"/>
    <w:rsid w:val="00EB6023"/>
    <w:rPr>
      <w:rFonts w:ascii="Arial" w:eastAsia="ＭＳ 明朝" w:hAnsi="Arial" w:cs="Arial"/>
      <w:i/>
      <w:iCs/>
      <w:szCs w:val="24"/>
    </w:rPr>
  </w:style>
  <w:style w:type="character" w:styleId="ab">
    <w:name w:val="Hyperlink"/>
    <w:basedOn w:val="a0"/>
    <w:uiPriority w:val="99"/>
    <w:semiHidden/>
    <w:unhideWhenUsed/>
    <w:rsid w:val="00642B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82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0AFA28-8333-4F12-A6BA-BAA05C2E7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ishiyamato Academy of California</Company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suji</dc:creator>
  <cp:keywords/>
  <dc:description/>
  <cp:lastModifiedBy>Mai Roppongi</cp:lastModifiedBy>
  <cp:revision>2</cp:revision>
  <cp:lastPrinted>2018-05-02T14:58:00Z</cp:lastPrinted>
  <dcterms:created xsi:type="dcterms:W3CDTF">2018-05-02T21:53:00Z</dcterms:created>
  <dcterms:modified xsi:type="dcterms:W3CDTF">2018-05-02T21:53:00Z</dcterms:modified>
</cp:coreProperties>
</file>